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D13E2F" w14:textId="2DD1C6E6" w:rsidR="003D6D34" w:rsidRPr="002C3151" w:rsidRDefault="003D6D34" w:rsidP="00EE490F">
      <w:pPr>
        <w:jc w:val="right"/>
        <w:rPr>
          <w:rFonts w:cstheme="minorHAnsi"/>
          <w:rtl/>
        </w:rPr>
      </w:pPr>
    </w:p>
    <w:p w14:paraId="744B4C0A" w14:textId="494EB556" w:rsidR="00EE490F" w:rsidRDefault="00EE490F" w:rsidP="00EE490F">
      <w:pPr>
        <w:jc w:val="right"/>
        <w:rPr>
          <w:rFonts w:cstheme="minorHAnsi"/>
        </w:rPr>
      </w:pPr>
    </w:p>
    <w:p w14:paraId="46554F04" w14:textId="77777777" w:rsidR="00FA3354" w:rsidRDefault="00FA3354" w:rsidP="00EE490F">
      <w:pPr>
        <w:jc w:val="right"/>
        <w:rPr>
          <w:rFonts w:cstheme="minorHAnsi"/>
        </w:rPr>
      </w:pPr>
    </w:p>
    <w:p w14:paraId="11277645" w14:textId="77777777" w:rsidR="00FA3354" w:rsidRDefault="00FA3354" w:rsidP="00EE490F">
      <w:pPr>
        <w:jc w:val="right"/>
        <w:rPr>
          <w:rFonts w:cstheme="minorHAnsi"/>
        </w:rPr>
      </w:pPr>
    </w:p>
    <w:p w14:paraId="02552B54" w14:textId="77777777" w:rsidR="00FA3354" w:rsidRDefault="00FA3354" w:rsidP="00EE490F">
      <w:pPr>
        <w:jc w:val="right"/>
        <w:rPr>
          <w:rFonts w:cstheme="minorHAnsi"/>
        </w:rPr>
      </w:pPr>
    </w:p>
    <w:p w14:paraId="7CAE42C6" w14:textId="77777777" w:rsidR="00FA3354" w:rsidRPr="002C3151" w:rsidRDefault="00FA3354" w:rsidP="00EE490F">
      <w:pPr>
        <w:jc w:val="right"/>
        <w:rPr>
          <w:rFonts w:cstheme="minorHAnsi"/>
        </w:rPr>
      </w:pPr>
    </w:p>
    <w:p w14:paraId="07B119F7" w14:textId="243F2961" w:rsidR="00EE490F" w:rsidRPr="002C3151" w:rsidRDefault="00EE490F" w:rsidP="00EE490F">
      <w:pPr>
        <w:jc w:val="right"/>
        <w:rPr>
          <w:rFonts w:cstheme="minorHAnsi"/>
        </w:rPr>
      </w:pPr>
    </w:p>
    <w:p w14:paraId="303DD5CC" w14:textId="159CCE07" w:rsidR="00EE490F" w:rsidRPr="002C3151" w:rsidRDefault="00EE490F" w:rsidP="00EE490F">
      <w:pPr>
        <w:jc w:val="right"/>
        <w:rPr>
          <w:rFonts w:cstheme="minorHAnsi"/>
        </w:rPr>
      </w:pPr>
    </w:p>
    <w:p w14:paraId="4F3FCE5F" w14:textId="3D52F1D0" w:rsidR="00EE490F" w:rsidRDefault="00EE490F" w:rsidP="00EE490F">
      <w:pPr>
        <w:jc w:val="right"/>
        <w:rPr>
          <w:rFonts w:cstheme="minorHAnsi"/>
        </w:rPr>
      </w:pPr>
    </w:p>
    <w:tbl>
      <w:tblPr>
        <w:tblStyle w:val="TableGrid"/>
        <w:tblpPr w:leftFromText="180" w:rightFromText="180" w:vertAnchor="text" w:horzAnchor="margin" w:tblpXSpec="center" w:tblpY="452"/>
        <w:tblW w:w="9638" w:type="dxa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808"/>
        <w:gridCol w:w="14"/>
        <w:gridCol w:w="4816"/>
      </w:tblGrid>
      <w:tr w:rsidR="00FA3354" w:rsidRPr="000B1891" w14:paraId="593CB837" w14:textId="77777777" w:rsidTr="00DD23A3">
        <w:trPr>
          <w:trHeight w:val="576"/>
          <w:tblCellSpacing w:w="7" w:type="dxa"/>
        </w:trPr>
        <w:tc>
          <w:tcPr>
            <w:tcW w:w="4787" w:type="dxa"/>
            <w:shd w:val="clear" w:color="auto" w:fill="auto"/>
            <w:vAlign w:val="center"/>
          </w:tcPr>
          <w:p w14:paraId="164CCDD9" w14:textId="3E8D4DAA" w:rsidR="00FA3354" w:rsidRPr="000B1891" w:rsidRDefault="00FA3354" w:rsidP="00DD23A3">
            <w:pPr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bookmarkStart w:id="0" w:name="_Hlk136208918"/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Title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  <w:t>:</w:t>
            </w:r>
            <w:r w:rsidR="001C101F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urse Title"/>
                <w:tag w:val="Course Title"/>
                <w:id w:val="-1906987012"/>
                <w:placeholder>
                  <w:docPart w:val="1238059B4BE74EF49EA7300A3F93F4E6"/>
                </w:placeholder>
                <w:showingPlcHdr/>
              </w:sdtPr>
              <w:sdtEndPr>
                <w:rPr>
                  <w:rStyle w:val="DefaultParagraphFont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urse Title</w:t>
                </w:r>
                <w:r w:rsidRPr="000B1891">
                  <w:rPr>
                    <w:rStyle w:val="PlaceholderText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1B81AFA9" w14:textId="7436FBD1" w:rsidR="00FA3354" w:rsidRPr="000B1891" w:rsidRDefault="00FA3354" w:rsidP="00DD23A3">
            <w:pPr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</w:t>
            </w:r>
            <w:r w:rsidRPr="00FA335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de:</w:t>
            </w:r>
            <w:r w:rsidR="001C101F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urse Code"/>
                <w:tag w:val="Course Code"/>
                <w:id w:val="-1442754066"/>
                <w:placeholder>
                  <w:docPart w:val="6BCE623E043C4E7CB552B1EDEA976AA7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color w:val="auto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urse Code</w:t>
                </w:r>
                <w:r w:rsidRPr="000B1891">
                  <w:rPr>
                    <w:rStyle w:val="PlaceholderText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FA3354" w:rsidRPr="000B1891" w14:paraId="6B1A5713" w14:textId="77777777" w:rsidTr="00DD23A3">
        <w:trPr>
          <w:trHeight w:val="576"/>
          <w:tblCellSpacing w:w="7" w:type="dxa"/>
        </w:trPr>
        <w:tc>
          <w:tcPr>
            <w:tcW w:w="4787" w:type="dxa"/>
            <w:shd w:val="clear" w:color="auto" w:fill="auto"/>
            <w:vAlign w:val="center"/>
          </w:tcPr>
          <w:p w14:paraId="0973FD4F" w14:textId="4B636DE5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Department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="001C101F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Department"/>
                <w:tag w:val="Department"/>
                <w:id w:val="1819613981"/>
                <w:placeholder>
                  <w:docPart w:val="0A8015E7C61243BE94A9DCD45D1C7F2C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Department Name</w:t>
                </w:r>
                <w:r w:rsidRPr="000B1891">
                  <w:rPr>
                    <w:rStyle w:val="PlaceholderText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41C985AF" w14:textId="7BA8DB5C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Program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="001C101F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Program"/>
                <w:tag w:val="Program"/>
                <w:id w:val="1645774644"/>
                <w:placeholder>
                  <w:docPart w:val="1678A7857E314D1397CD04AEC27B173A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Program Name.</w:t>
                </w:r>
              </w:sdtContent>
            </w:sdt>
          </w:p>
        </w:tc>
      </w:tr>
      <w:tr w:rsidR="00FA3354" w:rsidRPr="000B1891" w14:paraId="39D00590" w14:textId="77777777" w:rsidTr="00DD23A3">
        <w:trPr>
          <w:trHeight w:val="576"/>
          <w:tblCellSpacing w:w="7" w:type="dxa"/>
        </w:trPr>
        <w:tc>
          <w:tcPr>
            <w:tcW w:w="9610" w:type="dxa"/>
            <w:gridSpan w:val="3"/>
            <w:shd w:val="clear" w:color="auto" w:fill="auto"/>
            <w:vAlign w:val="center"/>
          </w:tcPr>
          <w:p w14:paraId="6C8B5F32" w14:textId="625BB82D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llege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="001C101F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llege"/>
                <w:tag w:val="College"/>
                <w:id w:val="1004467327"/>
                <w:placeholder>
                  <w:docPart w:val="2B76C838784D48E281956CAC7A8F6AFA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llege Name</w:t>
                </w:r>
                <w:r w:rsidRPr="000B1891">
                  <w:rPr>
                    <w:rStyle w:val="PlaceholderText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FA3354" w:rsidRPr="000B1891" w14:paraId="45B40F6D" w14:textId="77777777" w:rsidTr="00DD23A3">
        <w:trPr>
          <w:trHeight w:val="576"/>
          <w:tblCellSpacing w:w="7" w:type="dxa"/>
        </w:trPr>
        <w:tc>
          <w:tcPr>
            <w:tcW w:w="9610" w:type="dxa"/>
            <w:gridSpan w:val="3"/>
            <w:shd w:val="clear" w:color="auto" w:fill="auto"/>
            <w:vAlign w:val="center"/>
          </w:tcPr>
          <w:p w14:paraId="7C723DA6" w14:textId="114E7BE1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Institution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="001C101F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Institution "/>
                <w:tag w:val="Institution "/>
                <w:id w:val="268893604"/>
                <w:placeholder>
                  <w:docPart w:val="5E48F1B0334B4FB389E1FE8598F79EB1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Institution Name.</w:t>
                </w:r>
              </w:sdtContent>
            </w:sdt>
          </w:p>
        </w:tc>
      </w:tr>
      <w:tr w:rsidR="00FA3354" w:rsidRPr="000B1891" w14:paraId="295E8EF1" w14:textId="77777777" w:rsidTr="00DD23A3">
        <w:trPr>
          <w:trHeight w:val="576"/>
          <w:tblCellSpacing w:w="7" w:type="dxa"/>
        </w:trPr>
        <w:tc>
          <w:tcPr>
            <w:tcW w:w="4787" w:type="dxa"/>
            <w:shd w:val="clear" w:color="auto" w:fill="auto"/>
            <w:vAlign w:val="center"/>
          </w:tcPr>
          <w:p w14:paraId="27C0A7D5" w14:textId="3FB5385F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Academic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Yea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="001C101F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Academic Year"/>
                <w:tag w:val="Institution "/>
                <w:id w:val="-136640684"/>
                <w:placeholder>
                  <w:docPart w:val="C9F175229214498BBF6C2BEDC0744BF4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Academic Year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24F36B0D" w14:textId="6EBFED41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Semeste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="001C101F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</w:p>
        </w:tc>
      </w:tr>
      <w:tr w:rsidR="00FA3354" w:rsidRPr="000B1891" w14:paraId="56DF67F4" w14:textId="77777777" w:rsidTr="00DD23A3">
        <w:trPr>
          <w:trHeight w:val="576"/>
          <w:tblCellSpacing w:w="7" w:type="dxa"/>
        </w:trPr>
        <w:tc>
          <w:tcPr>
            <w:tcW w:w="4787" w:type="dxa"/>
            <w:shd w:val="clear" w:color="auto" w:fill="auto"/>
            <w:vAlign w:val="center"/>
          </w:tcPr>
          <w:p w14:paraId="2B9E7663" w14:textId="63CBA6AF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Instructo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="001C101F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urse Instructor "/>
                <w:tag w:val="Course Instructor "/>
                <w:id w:val="1943877022"/>
                <w:placeholder>
                  <w:docPart w:val="D2441216A5F24C0ABB0F603FFDD382B3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Course Instructor Name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79308EB3" w14:textId="498DAF5D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Coordinato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="001C101F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</w:p>
        </w:tc>
      </w:tr>
      <w:tr w:rsidR="00FA3354" w:rsidRPr="000B1891" w14:paraId="36DCE216" w14:textId="77777777" w:rsidTr="00DD23A3">
        <w:trPr>
          <w:trHeight w:val="576"/>
          <w:tblCellSpacing w:w="7" w:type="dxa"/>
        </w:trPr>
        <w:tc>
          <w:tcPr>
            <w:tcW w:w="4801" w:type="dxa"/>
            <w:gridSpan w:val="2"/>
            <w:shd w:val="clear" w:color="auto" w:fill="auto"/>
            <w:vAlign w:val="center"/>
          </w:tcPr>
          <w:p w14:paraId="53A3F074" w14:textId="3105284B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Location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="001C101F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Pr="000B1891">
              <w:rPr>
                <w:rFonts w:cstheme="minorHAnsi"/>
                <w:color w:val="525252" w:themeColor="accent3" w:themeShade="80"/>
                <w:sz w:val="24"/>
                <w:szCs w:val="24"/>
              </w:rPr>
              <w:t xml:space="preserve">Main campus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id w:val="85269616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Style w:val="Style1Char"/>
                </w:rPr>
              </w:sdtEndPr>
              <w:sdtContent>
                <w:r w:rsidRPr="000B1891">
                  <w:rPr>
                    <w:rStyle w:val="Style1Char"/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C101F">
              <w:rPr>
                <w:rFonts w:cstheme="minorHAnsi"/>
                <w:color w:val="525252" w:themeColor="accent3" w:themeShade="80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5252" w:themeColor="accent3" w:themeShade="80"/>
                <w:sz w:val="24"/>
                <w:szCs w:val="24"/>
              </w:rPr>
              <w:t xml:space="preserve">         branch</w:t>
            </w:r>
            <w:r w:rsidRPr="000B1891">
              <w:rPr>
                <w:rStyle w:val="Header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id w:val="-195933472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Style w:val="Style1Char"/>
                </w:rPr>
              </w:sdtEndPr>
              <w:sdtContent>
                <w:r w:rsidRPr="000B1891">
                  <w:rPr>
                    <w:rStyle w:val="Style1Char"/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4795" w:type="dxa"/>
            <w:shd w:val="clear" w:color="auto" w:fill="auto"/>
            <w:vAlign w:val="center"/>
          </w:tcPr>
          <w:p w14:paraId="534C72CC" w14:textId="6110392F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ection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>(s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="001C101F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</w:p>
        </w:tc>
      </w:tr>
      <w:tr w:rsidR="00FA3354" w:rsidRPr="000B1891" w14:paraId="1B08F1F5" w14:textId="77777777" w:rsidTr="00DD23A3">
        <w:trPr>
          <w:trHeight w:val="576"/>
          <w:tblCellSpacing w:w="7" w:type="dxa"/>
        </w:trPr>
        <w:tc>
          <w:tcPr>
            <w:tcW w:w="9610" w:type="dxa"/>
            <w:gridSpan w:val="3"/>
            <w:shd w:val="clear" w:color="auto" w:fill="auto"/>
            <w:vAlign w:val="center"/>
          </w:tcPr>
          <w:p w14:paraId="52DA47FF" w14:textId="1E42AD6E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tudents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(Starting the Course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="001C101F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Number of Students "/>
                <w:tag w:val="Number of Students "/>
                <w:id w:val="-149603178"/>
                <w:placeholder>
                  <w:docPart w:val="39FA106283A6486D9EA7EE9360A450DA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</w:t>
                </w:r>
                <w:r w:rsidRPr="000B1891">
                  <w:rPr>
                    <w:rFonts w:cstheme="minorHAnsi"/>
                    <w:sz w:val="24"/>
                    <w:szCs w:val="24"/>
                  </w:rPr>
                  <w:t xml:space="preserve"> </w:t>
                </w:r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Number of Students Starting the Course.</w:t>
                </w:r>
              </w:sdtContent>
            </w:sdt>
          </w:p>
        </w:tc>
      </w:tr>
      <w:tr w:rsidR="00FA3354" w:rsidRPr="000B1891" w14:paraId="765C08DC" w14:textId="77777777" w:rsidTr="00DD23A3">
        <w:trPr>
          <w:trHeight w:val="576"/>
          <w:tblCellSpacing w:w="7" w:type="dxa"/>
        </w:trPr>
        <w:tc>
          <w:tcPr>
            <w:tcW w:w="9610" w:type="dxa"/>
            <w:gridSpan w:val="3"/>
            <w:shd w:val="clear" w:color="auto" w:fill="auto"/>
            <w:vAlign w:val="center"/>
          </w:tcPr>
          <w:p w14:paraId="41370232" w14:textId="0F235569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tudents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(Completed the Course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="001C101F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Number of Students "/>
                <w:tag w:val="Number of Students "/>
                <w:id w:val="-1454249863"/>
                <w:placeholder>
                  <w:docPart w:val="B54BFBA4BC714F149A958CF15AF7A121"/>
                </w:placeholder>
                <w:temporary/>
                <w:showingPlcHdr/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Number of Students Completed the Course.</w:t>
                </w:r>
              </w:sdtContent>
            </w:sdt>
          </w:p>
        </w:tc>
      </w:tr>
      <w:tr w:rsidR="00FA3354" w:rsidRPr="000B1891" w14:paraId="2399F600" w14:textId="77777777" w:rsidTr="00DD23A3">
        <w:trPr>
          <w:trHeight w:val="576"/>
          <w:tblCellSpacing w:w="7" w:type="dxa"/>
        </w:trPr>
        <w:tc>
          <w:tcPr>
            <w:tcW w:w="9610" w:type="dxa"/>
            <w:gridSpan w:val="3"/>
            <w:shd w:val="clear" w:color="auto" w:fill="auto"/>
            <w:vAlign w:val="center"/>
          </w:tcPr>
          <w:p w14:paraId="43CCD1D0" w14:textId="4E91781B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Report Date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="001C101F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Report Date"/>
                <w:tag w:val="Report Date"/>
                <w:id w:val="-1018770955"/>
                <w:placeholder>
                  <w:docPart w:val="E4A6FF115C454AB3910887C766FF0F12"/>
                </w:placeholder>
                <w:temporary/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Pick Report Date</w:t>
                </w:r>
                <w:r w:rsidRPr="000B1891">
                  <w:rPr>
                    <w:rStyle w:val="PlaceholderText"/>
                    <w:rFonts w:cstheme="minorHAnsi"/>
                    <w:sz w:val="24"/>
                    <w:szCs w:val="24"/>
                  </w:rPr>
                  <w:t>.</w:t>
                </w:r>
              </w:sdtContent>
            </w:sdt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</w:p>
        </w:tc>
      </w:tr>
      <w:bookmarkEnd w:id="0"/>
    </w:tbl>
    <w:p w14:paraId="7D9CF7A8" w14:textId="77777777" w:rsidR="00FA3354" w:rsidRDefault="00FA3354" w:rsidP="00EE490F">
      <w:pPr>
        <w:jc w:val="right"/>
        <w:rPr>
          <w:rFonts w:cstheme="minorHAnsi"/>
        </w:rPr>
      </w:pPr>
    </w:p>
    <w:p w14:paraId="0EFA83AD" w14:textId="77777777" w:rsidR="00FA3354" w:rsidRDefault="00FA3354" w:rsidP="00EE490F">
      <w:pPr>
        <w:jc w:val="right"/>
        <w:rPr>
          <w:rFonts w:cstheme="minorHAnsi"/>
        </w:rPr>
      </w:pPr>
    </w:p>
    <w:p w14:paraId="275490CC" w14:textId="77777777" w:rsidR="00FA3354" w:rsidRDefault="00FA3354" w:rsidP="00EE490F">
      <w:pPr>
        <w:jc w:val="right"/>
        <w:rPr>
          <w:rFonts w:cstheme="minorHAnsi"/>
        </w:rPr>
      </w:pPr>
    </w:p>
    <w:p w14:paraId="2B8B4B15" w14:textId="77777777" w:rsidR="00FA3354" w:rsidRDefault="00FA3354" w:rsidP="00EE490F">
      <w:pPr>
        <w:jc w:val="right"/>
        <w:rPr>
          <w:rFonts w:cstheme="minorHAnsi"/>
        </w:rPr>
      </w:pPr>
    </w:p>
    <w:p w14:paraId="6D43E2AA" w14:textId="77777777" w:rsidR="00FA3354" w:rsidRDefault="00FA3354" w:rsidP="00EE490F">
      <w:pPr>
        <w:jc w:val="right"/>
        <w:rPr>
          <w:rFonts w:cstheme="minorHAnsi"/>
        </w:rPr>
      </w:pPr>
    </w:p>
    <w:p w14:paraId="30E11D3A" w14:textId="77777777" w:rsidR="00FA3354" w:rsidRPr="002C3151" w:rsidRDefault="00FA3354" w:rsidP="00EE490F">
      <w:pPr>
        <w:jc w:val="right"/>
        <w:rPr>
          <w:rFonts w:cstheme="minorHAnsi"/>
        </w:rPr>
      </w:pPr>
    </w:p>
    <w:p w14:paraId="5DDCF57E" w14:textId="0F52D9F3" w:rsidR="00EE490F" w:rsidRPr="002C3151" w:rsidRDefault="00EE490F" w:rsidP="00EE490F">
      <w:pPr>
        <w:jc w:val="right"/>
        <w:rPr>
          <w:rFonts w:cstheme="minorHAnsi"/>
        </w:rPr>
      </w:pPr>
    </w:p>
    <w:sdt>
      <w:sdtPr>
        <w:rPr>
          <w:rFonts w:asciiTheme="minorHAnsi" w:eastAsiaTheme="minorEastAsia" w:hAnsiTheme="minorHAnsi" w:cstheme="minorBidi"/>
          <w:color w:val="7030A0"/>
          <w:sz w:val="22"/>
          <w:szCs w:val="22"/>
        </w:rPr>
        <w:id w:val="1278911913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  <w:sz w:val="28"/>
          <w:szCs w:val="28"/>
        </w:rPr>
      </w:sdtEndPr>
      <w:sdtContent>
        <w:p w14:paraId="7EB5A8DE" w14:textId="1DED9999" w:rsidR="001A480A" w:rsidRPr="006E7F6C" w:rsidRDefault="001A480A">
          <w:pPr>
            <w:pStyle w:val="TOCHeading"/>
            <w:rPr>
              <w:rFonts w:asciiTheme="minorHAnsi" w:hAnsiTheme="minorHAnsi" w:cstheme="minorHAnsi"/>
              <w:b/>
              <w:bCs/>
              <w:color w:val="7030A0"/>
            </w:rPr>
          </w:pPr>
          <w:r w:rsidRPr="006E7F6C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7535E52C" w14:textId="43398939" w:rsidR="006E7F6C" w:rsidRPr="006E7F6C" w:rsidRDefault="001A480A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6E7F6C">
            <w:rPr>
              <w:rFonts w:cstheme="minorHAnsi"/>
              <w:b/>
              <w:bCs/>
              <w:sz w:val="28"/>
              <w:szCs w:val="28"/>
            </w:rPr>
            <w:fldChar w:fldCharType="begin"/>
          </w:r>
          <w:r w:rsidRPr="006E7F6C">
            <w:rPr>
              <w:rFonts w:cstheme="minorHAnsi"/>
              <w:b/>
              <w:bCs/>
              <w:sz w:val="28"/>
              <w:szCs w:val="28"/>
            </w:rPr>
            <w:instrText xml:space="preserve"> TOC \o "1-3" \h \z \u </w:instrText>
          </w:r>
          <w:r w:rsidRPr="006E7F6C">
            <w:rPr>
              <w:rFonts w:cstheme="minorHAnsi"/>
              <w:b/>
              <w:bCs/>
              <w:sz w:val="28"/>
              <w:szCs w:val="28"/>
            </w:rPr>
            <w:fldChar w:fldCharType="separate"/>
          </w:r>
          <w:hyperlink w:anchor="_Toc138158514" w:history="1">
            <w:r w:rsidR="006E7F6C" w:rsidRPr="006E7F6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A. Student Results:</w:t>
            </w:r>
            <w:r w:rsidR="006E7F6C" w:rsidRPr="006E7F6C">
              <w:rPr>
                <w:noProof/>
                <w:webHidden/>
                <w:sz w:val="28"/>
                <w:szCs w:val="28"/>
              </w:rPr>
              <w:tab/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begin"/>
            </w:r>
            <w:r w:rsidR="006E7F6C" w:rsidRPr="006E7F6C">
              <w:rPr>
                <w:noProof/>
                <w:webHidden/>
                <w:sz w:val="28"/>
                <w:szCs w:val="28"/>
              </w:rPr>
              <w:instrText xml:space="preserve"> PAGEREF _Toc138158514 \h </w:instrText>
            </w:r>
            <w:r w:rsidR="006E7F6C" w:rsidRPr="006E7F6C">
              <w:rPr>
                <w:noProof/>
                <w:webHidden/>
                <w:sz w:val="28"/>
                <w:szCs w:val="28"/>
              </w:rPr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35AED">
              <w:rPr>
                <w:noProof/>
                <w:webHidden/>
                <w:sz w:val="28"/>
                <w:szCs w:val="28"/>
              </w:rPr>
              <w:t>3</w:t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FA5B8DB" w14:textId="289887C4" w:rsidR="006E7F6C" w:rsidRPr="006E7F6C" w:rsidRDefault="006E7F6C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8158515" w:history="1">
            <w:r w:rsidRPr="006E7F6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B. Course Learning Outcomes:</w:t>
            </w:r>
            <w:r w:rsidRPr="006E7F6C">
              <w:rPr>
                <w:noProof/>
                <w:webHidden/>
                <w:sz w:val="28"/>
                <w:szCs w:val="28"/>
              </w:rPr>
              <w:tab/>
            </w:r>
            <w:r w:rsidRPr="006E7F6C">
              <w:rPr>
                <w:noProof/>
                <w:webHidden/>
                <w:sz w:val="28"/>
                <w:szCs w:val="28"/>
              </w:rPr>
              <w:fldChar w:fldCharType="begin"/>
            </w:r>
            <w:r w:rsidRPr="006E7F6C">
              <w:rPr>
                <w:noProof/>
                <w:webHidden/>
                <w:sz w:val="28"/>
                <w:szCs w:val="28"/>
              </w:rPr>
              <w:instrText xml:space="preserve"> PAGEREF _Toc138158515 \h </w:instrText>
            </w:r>
            <w:r w:rsidRPr="006E7F6C">
              <w:rPr>
                <w:noProof/>
                <w:webHidden/>
                <w:sz w:val="28"/>
                <w:szCs w:val="28"/>
              </w:rPr>
            </w:r>
            <w:r w:rsidRPr="006E7F6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35AED">
              <w:rPr>
                <w:noProof/>
                <w:webHidden/>
                <w:sz w:val="28"/>
                <w:szCs w:val="28"/>
              </w:rPr>
              <w:t>3</w:t>
            </w:r>
            <w:r w:rsidRPr="006E7F6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3B16462" w14:textId="709EBECE" w:rsidR="006E7F6C" w:rsidRPr="006E7F6C" w:rsidRDefault="006E7F6C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8158516" w:history="1">
            <w:r w:rsidRPr="006E7F6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C. Topics not covered:</w:t>
            </w:r>
            <w:r w:rsidRPr="006E7F6C">
              <w:rPr>
                <w:noProof/>
                <w:webHidden/>
                <w:sz w:val="28"/>
                <w:szCs w:val="28"/>
              </w:rPr>
              <w:tab/>
            </w:r>
            <w:r w:rsidRPr="006E7F6C">
              <w:rPr>
                <w:noProof/>
                <w:webHidden/>
                <w:sz w:val="28"/>
                <w:szCs w:val="28"/>
              </w:rPr>
              <w:fldChar w:fldCharType="begin"/>
            </w:r>
            <w:r w:rsidRPr="006E7F6C">
              <w:rPr>
                <w:noProof/>
                <w:webHidden/>
                <w:sz w:val="28"/>
                <w:szCs w:val="28"/>
              </w:rPr>
              <w:instrText xml:space="preserve"> PAGEREF _Toc138158516 \h </w:instrText>
            </w:r>
            <w:r w:rsidRPr="006E7F6C">
              <w:rPr>
                <w:noProof/>
                <w:webHidden/>
                <w:sz w:val="28"/>
                <w:szCs w:val="28"/>
              </w:rPr>
            </w:r>
            <w:r w:rsidRPr="006E7F6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35AED">
              <w:rPr>
                <w:noProof/>
                <w:webHidden/>
                <w:sz w:val="28"/>
                <w:szCs w:val="28"/>
              </w:rPr>
              <w:t>4</w:t>
            </w:r>
            <w:r w:rsidRPr="006E7F6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764A744" w14:textId="5D60899F" w:rsidR="006E7F6C" w:rsidRPr="006E7F6C" w:rsidRDefault="006E7F6C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8158517" w:history="1">
            <w:r w:rsidRPr="006E7F6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D. Course Improvement Plan: (if any)</w:t>
            </w:r>
            <w:r w:rsidRPr="006E7F6C">
              <w:rPr>
                <w:noProof/>
                <w:webHidden/>
                <w:sz w:val="28"/>
                <w:szCs w:val="28"/>
              </w:rPr>
              <w:tab/>
            </w:r>
            <w:r w:rsidRPr="006E7F6C">
              <w:rPr>
                <w:noProof/>
                <w:webHidden/>
                <w:sz w:val="28"/>
                <w:szCs w:val="28"/>
              </w:rPr>
              <w:fldChar w:fldCharType="begin"/>
            </w:r>
            <w:r w:rsidRPr="006E7F6C">
              <w:rPr>
                <w:noProof/>
                <w:webHidden/>
                <w:sz w:val="28"/>
                <w:szCs w:val="28"/>
              </w:rPr>
              <w:instrText xml:space="preserve"> PAGEREF _Toc138158517 \h </w:instrText>
            </w:r>
            <w:r w:rsidRPr="006E7F6C">
              <w:rPr>
                <w:noProof/>
                <w:webHidden/>
                <w:sz w:val="28"/>
                <w:szCs w:val="28"/>
              </w:rPr>
            </w:r>
            <w:r w:rsidRPr="006E7F6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35AED">
              <w:rPr>
                <w:noProof/>
                <w:webHidden/>
                <w:sz w:val="28"/>
                <w:szCs w:val="28"/>
              </w:rPr>
              <w:t>4</w:t>
            </w:r>
            <w:r w:rsidRPr="006E7F6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A1C37F3" w14:textId="7B71C739" w:rsidR="001A480A" w:rsidRPr="006E7F6C" w:rsidRDefault="001A480A">
          <w:pPr>
            <w:rPr>
              <w:rFonts w:cstheme="minorHAnsi"/>
              <w:sz w:val="28"/>
              <w:szCs w:val="28"/>
            </w:rPr>
          </w:pPr>
          <w:r w:rsidRPr="006E7F6C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3F4404F2" w14:textId="77777777" w:rsidR="008C68BC" w:rsidRPr="002C3151" w:rsidRDefault="008C68BC" w:rsidP="008C68BC">
      <w:pPr>
        <w:pStyle w:val="BasicParagraph"/>
        <w:spacing w:after="567"/>
        <w:rPr>
          <w:rStyle w:val="a"/>
          <w:rFonts w:asciiTheme="minorHAnsi" w:hAnsiTheme="minorHAnsi" w:cstheme="minorHAnsi"/>
          <w:color w:val="4C3D8E"/>
          <w:rtl/>
        </w:rPr>
      </w:pPr>
    </w:p>
    <w:p w14:paraId="2ED5EE7E" w14:textId="4FECE126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4D865348" w14:textId="3535E140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6F0F23E5" w14:textId="32E10B9E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7E8776F3" w14:textId="2DEB3E37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34BE9A39" w14:textId="0F2F592C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267CA602" w14:textId="16F956F9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768A436E" w14:textId="3149BCE9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4022934A" w14:textId="669D9A02" w:rsidR="00B01484" w:rsidRPr="002C3151" w:rsidRDefault="00B01484" w:rsidP="002A638C">
      <w:pPr>
        <w:rPr>
          <w:rFonts w:cstheme="minorHAnsi"/>
          <w:color w:val="4C3D8E"/>
          <w:sz w:val="32"/>
          <w:szCs w:val="32"/>
          <w:rtl/>
        </w:rPr>
      </w:pPr>
    </w:p>
    <w:p w14:paraId="472A2408" w14:textId="55FEF7B4" w:rsidR="00746D49" w:rsidRDefault="00746D49">
      <w:pPr>
        <w:rPr>
          <w:rFonts w:cstheme="minorHAnsi"/>
          <w:color w:val="4C3D8E"/>
          <w:sz w:val="32"/>
          <w:szCs w:val="32"/>
        </w:rPr>
      </w:pPr>
      <w:r>
        <w:rPr>
          <w:rFonts w:cstheme="minorHAnsi"/>
          <w:color w:val="4C3D8E"/>
          <w:sz w:val="32"/>
          <w:szCs w:val="32"/>
        </w:rPr>
        <w:br w:type="page"/>
      </w:r>
    </w:p>
    <w:p w14:paraId="1363B7E7" w14:textId="51840EEE" w:rsidR="00286DBA" w:rsidRPr="00AE0C66" w:rsidRDefault="00C81CB5" w:rsidP="00286DBA">
      <w:pPr>
        <w:pStyle w:val="Heading1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" w:name="_Ref115698087"/>
      <w:bookmarkStart w:id="2" w:name="_Toc138158514"/>
      <w:r w:rsidRPr="002C3151">
        <w:rPr>
          <w:rFonts w:asciiTheme="minorHAnsi" w:hAnsiTheme="minorHAnsi" w:cstheme="minorHAnsi"/>
          <w:b/>
          <w:bCs/>
          <w:color w:val="4C3D8E"/>
          <w:sz w:val="28"/>
          <w:szCs w:val="28"/>
        </w:rPr>
        <w:lastRenderedPageBreak/>
        <w:t xml:space="preserve">A. </w:t>
      </w:r>
      <w:bookmarkEnd w:id="1"/>
      <w:r w:rsidR="00286DBA"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Student Results</w:t>
      </w:r>
      <w:r w:rsidR="00D1122C">
        <w:rPr>
          <w:rFonts w:asciiTheme="minorHAnsi" w:hAnsiTheme="minorHAnsi" w:cstheme="minorHAnsi"/>
          <w:b/>
          <w:bCs/>
          <w:color w:val="4C3D8E"/>
          <w:sz w:val="28"/>
          <w:szCs w:val="28"/>
        </w:rPr>
        <w:t>:</w:t>
      </w:r>
      <w:bookmarkEnd w:id="2"/>
    </w:p>
    <w:p w14:paraId="7392E771" w14:textId="2F0E7231" w:rsidR="00286DBA" w:rsidRPr="006B3D3A" w:rsidRDefault="00286DBA" w:rsidP="006B3D3A">
      <w:pPr>
        <w:spacing w:after="0"/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3" w:name="_Toc135833654"/>
      <w:r w:rsidRPr="006B3D3A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1. Grade Distribution</w:t>
      </w:r>
      <w:bookmarkEnd w:id="3"/>
      <w:r w:rsidR="00D1122C" w:rsidRPr="006B3D3A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: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524"/>
        <w:gridCol w:w="505"/>
        <w:gridCol w:w="484"/>
        <w:gridCol w:w="495"/>
        <w:gridCol w:w="489"/>
        <w:gridCol w:w="491"/>
        <w:gridCol w:w="489"/>
        <w:gridCol w:w="511"/>
        <w:gridCol w:w="416"/>
        <w:gridCol w:w="405"/>
        <w:gridCol w:w="787"/>
        <w:gridCol w:w="592"/>
        <w:gridCol w:w="580"/>
        <w:gridCol w:w="580"/>
        <w:gridCol w:w="580"/>
        <w:gridCol w:w="704"/>
      </w:tblGrid>
      <w:tr w:rsidR="00286DBA" w:rsidRPr="00EC2E1D" w14:paraId="5789C3AD" w14:textId="77777777" w:rsidTr="00DD23A3">
        <w:trPr>
          <w:trHeight w:val="354"/>
          <w:tblHeader/>
          <w:tblCellSpacing w:w="7" w:type="dxa"/>
          <w:jc w:val="center"/>
        </w:trPr>
        <w:tc>
          <w:tcPr>
            <w:tcW w:w="1503" w:type="dxa"/>
            <w:vMerge w:val="restart"/>
            <w:shd w:val="clear" w:color="auto" w:fill="4C3D8E"/>
            <w:vAlign w:val="center"/>
          </w:tcPr>
          <w:p w14:paraId="65C5C1AD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  <w:p w14:paraId="6EA3EBC7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271" w:type="dxa"/>
            <w:gridSpan w:val="9"/>
            <w:shd w:val="clear" w:color="auto" w:fill="4C3D8E"/>
            <w:vAlign w:val="center"/>
          </w:tcPr>
          <w:p w14:paraId="21991AA5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Grades</w:t>
            </w:r>
          </w:p>
        </w:tc>
        <w:tc>
          <w:tcPr>
            <w:tcW w:w="3802" w:type="dxa"/>
            <w:gridSpan w:val="6"/>
            <w:shd w:val="clear" w:color="auto" w:fill="4C3D8E"/>
            <w:vAlign w:val="center"/>
          </w:tcPr>
          <w:p w14:paraId="099FEE68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tatus Distributions</w:t>
            </w:r>
          </w:p>
        </w:tc>
      </w:tr>
      <w:tr w:rsidR="00286DBA" w:rsidRPr="00EC2E1D" w14:paraId="2E881B5E" w14:textId="77777777" w:rsidTr="00DD23A3">
        <w:trPr>
          <w:cantSplit/>
          <w:trHeight w:val="1134"/>
          <w:tblHeader/>
          <w:tblCellSpacing w:w="7" w:type="dxa"/>
          <w:jc w:val="center"/>
        </w:trPr>
        <w:tc>
          <w:tcPr>
            <w:tcW w:w="1503" w:type="dxa"/>
            <w:vMerge/>
            <w:shd w:val="clear" w:color="auto" w:fill="4C3D8E"/>
            <w:vAlign w:val="center"/>
          </w:tcPr>
          <w:p w14:paraId="5B24B104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91" w:type="dxa"/>
            <w:shd w:val="clear" w:color="auto" w:fill="9498CB"/>
            <w:vAlign w:val="center"/>
          </w:tcPr>
          <w:p w14:paraId="29A7D93F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+</w:t>
            </w:r>
          </w:p>
        </w:tc>
        <w:tc>
          <w:tcPr>
            <w:tcW w:w="470" w:type="dxa"/>
            <w:shd w:val="clear" w:color="auto" w:fill="9498CB"/>
            <w:vAlign w:val="center"/>
          </w:tcPr>
          <w:p w14:paraId="274603DB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</w:t>
            </w:r>
          </w:p>
        </w:tc>
        <w:tc>
          <w:tcPr>
            <w:tcW w:w="481" w:type="dxa"/>
            <w:shd w:val="clear" w:color="auto" w:fill="9498CB"/>
            <w:vAlign w:val="center"/>
          </w:tcPr>
          <w:p w14:paraId="440EA45A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+</w:t>
            </w:r>
          </w:p>
        </w:tc>
        <w:tc>
          <w:tcPr>
            <w:tcW w:w="475" w:type="dxa"/>
            <w:shd w:val="clear" w:color="auto" w:fill="9498CB"/>
            <w:vAlign w:val="center"/>
          </w:tcPr>
          <w:p w14:paraId="00C3E897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</w:t>
            </w:r>
          </w:p>
        </w:tc>
        <w:tc>
          <w:tcPr>
            <w:tcW w:w="477" w:type="dxa"/>
            <w:shd w:val="clear" w:color="auto" w:fill="9498CB"/>
            <w:vAlign w:val="center"/>
          </w:tcPr>
          <w:p w14:paraId="76BE9ECD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+</w:t>
            </w:r>
          </w:p>
        </w:tc>
        <w:tc>
          <w:tcPr>
            <w:tcW w:w="475" w:type="dxa"/>
            <w:shd w:val="clear" w:color="auto" w:fill="9498CB"/>
            <w:vAlign w:val="center"/>
          </w:tcPr>
          <w:p w14:paraId="09DF164A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</w:t>
            </w:r>
          </w:p>
        </w:tc>
        <w:tc>
          <w:tcPr>
            <w:tcW w:w="497" w:type="dxa"/>
            <w:shd w:val="clear" w:color="auto" w:fill="9498CB"/>
            <w:vAlign w:val="center"/>
          </w:tcPr>
          <w:p w14:paraId="4E66BE9E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+</w:t>
            </w:r>
          </w:p>
        </w:tc>
        <w:tc>
          <w:tcPr>
            <w:tcW w:w="402" w:type="dxa"/>
            <w:shd w:val="clear" w:color="auto" w:fill="9498CB"/>
            <w:vAlign w:val="center"/>
          </w:tcPr>
          <w:p w14:paraId="56AB93E8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</w:t>
            </w:r>
          </w:p>
        </w:tc>
        <w:tc>
          <w:tcPr>
            <w:tcW w:w="391" w:type="dxa"/>
            <w:shd w:val="clear" w:color="auto" w:fill="9498CB"/>
            <w:vAlign w:val="center"/>
          </w:tcPr>
          <w:p w14:paraId="0F560353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F</w:t>
            </w:r>
          </w:p>
        </w:tc>
        <w:tc>
          <w:tcPr>
            <w:tcW w:w="773" w:type="dxa"/>
            <w:shd w:val="clear" w:color="auto" w:fill="9498CB"/>
            <w:textDirection w:val="btLr"/>
            <w:vAlign w:val="center"/>
          </w:tcPr>
          <w:p w14:paraId="71CA4B09" w14:textId="77777777" w:rsidR="00286DBA" w:rsidRPr="00EC2E1D" w:rsidRDefault="00286DBA" w:rsidP="00DD23A3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Denied Entry</w:t>
            </w:r>
          </w:p>
        </w:tc>
        <w:tc>
          <w:tcPr>
            <w:tcW w:w="578" w:type="dxa"/>
            <w:shd w:val="clear" w:color="auto" w:fill="9498CB"/>
            <w:textDirection w:val="btLr"/>
            <w:vAlign w:val="center"/>
          </w:tcPr>
          <w:p w14:paraId="78AD87D6" w14:textId="77777777" w:rsidR="00286DBA" w:rsidRPr="00EC2E1D" w:rsidRDefault="00286DBA" w:rsidP="00DD23A3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In Progress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14:paraId="3441086A" w14:textId="77777777" w:rsidR="00286DBA" w:rsidRPr="00EC2E1D" w:rsidRDefault="00286DBA" w:rsidP="00DD23A3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Incomplete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14:paraId="3DECA519" w14:textId="77777777" w:rsidR="00286DBA" w:rsidRPr="00EC2E1D" w:rsidRDefault="00286DBA" w:rsidP="00DD23A3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Pass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14:paraId="3A867AB6" w14:textId="77777777" w:rsidR="00286DBA" w:rsidRPr="00EC2E1D" w:rsidRDefault="00286DBA" w:rsidP="00DD23A3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Fail</w:t>
            </w:r>
          </w:p>
        </w:tc>
        <w:tc>
          <w:tcPr>
            <w:tcW w:w="683" w:type="dxa"/>
            <w:shd w:val="clear" w:color="auto" w:fill="9498CB"/>
            <w:textDirection w:val="btLr"/>
            <w:vAlign w:val="center"/>
          </w:tcPr>
          <w:p w14:paraId="541E6EA9" w14:textId="77777777" w:rsidR="00286DBA" w:rsidRPr="00EC2E1D" w:rsidRDefault="00286DBA" w:rsidP="00DD23A3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Withdrawn</w:t>
            </w:r>
          </w:p>
        </w:tc>
      </w:tr>
      <w:tr w:rsidR="00286DBA" w:rsidRPr="00EC2E1D" w14:paraId="53F9137A" w14:textId="77777777" w:rsidTr="00DD23A3">
        <w:trPr>
          <w:trHeight w:val="674"/>
          <w:tblCellSpacing w:w="7" w:type="dxa"/>
          <w:jc w:val="center"/>
        </w:trPr>
        <w:tc>
          <w:tcPr>
            <w:tcW w:w="1503" w:type="dxa"/>
            <w:shd w:val="clear" w:color="auto" w:fill="4C3D8E"/>
            <w:vAlign w:val="center"/>
          </w:tcPr>
          <w:p w14:paraId="368EB40D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Students</w:t>
            </w:r>
          </w:p>
        </w:tc>
        <w:tc>
          <w:tcPr>
            <w:tcW w:w="491" w:type="dxa"/>
            <w:shd w:val="clear" w:color="auto" w:fill="F2F2F2" w:themeFill="background1" w:themeFillShade="F2"/>
            <w:vAlign w:val="center"/>
          </w:tcPr>
          <w:p w14:paraId="1B9E1477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0" w:type="dxa"/>
            <w:shd w:val="clear" w:color="auto" w:fill="F2F2F2" w:themeFill="background1" w:themeFillShade="F2"/>
            <w:vAlign w:val="center"/>
          </w:tcPr>
          <w:p w14:paraId="1A83E67C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2F2F2" w:themeFill="background1" w:themeFillShade="F2"/>
            <w:vAlign w:val="center"/>
          </w:tcPr>
          <w:p w14:paraId="512DE0F0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475" w:type="dxa"/>
            <w:shd w:val="clear" w:color="auto" w:fill="F2F2F2" w:themeFill="background1" w:themeFillShade="F2"/>
            <w:vAlign w:val="center"/>
          </w:tcPr>
          <w:p w14:paraId="681B3260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F2F2F2" w:themeFill="background1" w:themeFillShade="F2"/>
            <w:vAlign w:val="center"/>
          </w:tcPr>
          <w:p w14:paraId="766868E2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F2F2F2" w:themeFill="background1" w:themeFillShade="F2"/>
            <w:vAlign w:val="center"/>
          </w:tcPr>
          <w:p w14:paraId="1E8CA867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shd w:val="clear" w:color="auto" w:fill="F2F2F2" w:themeFill="background1" w:themeFillShade="F2"/>
            <w:vAlign w:val="center"/>
          </w:tcPr>
          <w:p w14:paraId="15254C77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02" w:type="dxa"/>
            <w:shd w:val="clear" w:color="auto" w:fill="F2F2F2" w:themeFill="background1" w:themeFillShade="F2"/>
            <w:vAlign w:val="center"/>
          </w:tcPr>
          <w:p w14:paraId="52F32AED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91" w:type="dxa"/>
            <w:shd w:val="clear" w:color="auto" w:fill="F2F2F2" w:themeFill="background1" w:themeFillShade="F2"/>
            <w:vAlign w:val="center"/>
          </w:tcPr>
          <w:p w14:paraId="55C29AB1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73" w:type="dxa"/>
            <w:shd w:val="clear" w:color="auto" w:fill="F2F2F2" w:themeFill="background1" w:themeFillShade="F2"/>
            <w:vAlign w:val="center"/>
          </w:tcPr>
          <w:p w14:paraId="25B554EA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78" w:type="dxa"/>
            <w:shd w:val="clear" w:color="auto" w:fill="F2F2F2" w:themeFill="background1" w:themeFillShade="F2"/>
            <w:vAlign w:val="center"/>
          </w:tcPr>
          <w:p w14:paraId="38875BF7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3BDFED18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18978DCF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0927FABF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683" w:type="dxa"/>
            <w:shd w:val="clear" w:color="auto" w:fill="F2F2F2" w:themeFill="background1" w:themeFillShade="F2"/>
            <w:vAlign w:val="center"/>
          </w:tcPr>
          <w:p w14:paraId="5DCB1BDF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86DBA" w:rsidRPr="00EC2E1D" w14:paraId="218C4D4B" w14:textId="77777777" w:rsidTr="00DD23A3">
        <w:trPr>
          <w:trHeight w:val="674"/>
          <w:tblCellSpacing w:w="7" w:type="dxa"/>
          <w:jc w:val="center"/>
        </w:trPr>
        <w:tc>
          <w:tcPr>
            <w:tcW w:w="1503" w:type="dxa"/>
            <w:shd w:val="clear" w:color="auto" w:fill="4C3D8E"/>
            <w:vAlign w:val="center"/>
          </w:tcPr>
          <w:p w14:paraId="156D0484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ercentage</w:t>
            </w: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12530396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0" w:type="dxa"/>
            <w:shd w:val="clear" w:color="auto" w:fill="D9D9D9" w:themeFill="background1" w:themeFillShade="D9"/>
            <w:vAlign w:val="center"/>
          </w:tcPr>
          <w:p w14:paraId="15BD5DD9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D9D9D9" w:themeFill="background1" w:themeFillShade="D9"/>
            <w:vAlign w:val="center"/>
          </w:tcPr>
          <w:p w14:paraId="1CC604D5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D9D9D9" w:themeFill="background1" w:themeFillShade="D9"/>
            <w:vAlign w:val="center"/>
          </w:tcPr>
          <w:p w14:paraId="73B41F4A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D9D9D9" w:themeFill="background1" w:themeFillShade="D9"/>
            <w:vAlign w:val="center"/>
          </w:tcPr>
          <w:p w14:paraId="602157C3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D9D9D9" w:themeFill="background1" w:themeFillShade="D9"/>
            <w:vAlign w:val="center"/>
          </w:tcPr>
          <w:p w14:paraId="7A30B3AB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shd w:val="clear" w:color="auto" w:fill="D9D9D9" w:themeFill="background1" w:themeFillShade="D9"/>
            <w:vAlign w:val="center"/>
          </w:tcPr>
          <w:p w14:paraId="3969B38A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02" w:type="dxa"/>
            <w:shd w:val="clear" w:color="auto" w:fill="D9D9D9" w:themeFill="background1" w:themeFillShade="D9"/>
            <w:vAlign w:val="center"/>
          </w:tcPr>
          <w:p w14:paraId="271977E5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91" w:type="dxa"/>
            <w:shd w:val="clear" w:color="auto" w:fill="D9D9D9" w:themeFill="background1" w:themeFillShade="D9"/>
            <w:vAlign w:val="center"/>
          </w:tcPr>
          <w:p w14:paraId="17195FF7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73" w:type="dxa"/>
            <w:shd w:val="clear" w:color="auto" w:fill="D9D9D9" w:themeFill="background1" w:themeFillShade="D9"/>
            <w:vAlign w:val="center"/>
          </w:tcPr>
          <w:p w14:paraId="43833D0E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78" w:type="dxa"/>
            <w:shd w:val="clear" w:color="auto" w:fill="D9D9D9" w:themeFill="background1" w:themeFillShade="D9"/>
            <w:vAlign w:val="center"/>
          </w:tcPr>
          <w:p w14:paraId="1CCA1004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0ED51956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2039AE58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5FE21EFD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683" w:type="dxa"/>
            <w:shd w:val="clear" w:color="auto" w:fill="D9D9D9" w:themeFill="background1" w:themeFillShade="D9"/>
            <w:vAlign w:val="center"/>
          </w:tcPr>
          <w:p w14:paraId="00CBB285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1E7DF9D6" w14:textId="77777777" w:rsidR="00286DBA" w:rsidRPr="00746D49" w:rsidRDefault="00286DBA" w:rsidP="00286DBA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000000" w:themeColor="text1"/>
          <w:sz w:val="2"/>
          <w:szCs w:val="2"/>
          <w:rtl/>
          <w:lang w:bidi="ar-YE"/>
        </w:rPr>
      </w:pPr>
    </w:p>
    <w:p w14:paraId="61E63F93" w14:textId="774E04AB" w:rsidR="00286DBA" w:rsidRPr="006B3D3A" w:rsidRDefault="00286DBA" w:rsidP="006B3D3A">
      <w:pPr>
        <w:spacing w:after="0"/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4" w:name="_Ref115698098"/>
      <w:bookmarkStart w:id="5" w:name="_Toc135833655"/>
      <w:r w:rsidRPr="006B3D3A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2. Comment on Student </w:t>
      </w:r>
      <w:bookmarkEnd w:id="4"/>
      <w:r w:rsidRPr="006B3D3A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Grades</w:t>
      </w:r>
      <w:bookmarkEnd w:id="5"/>
      <w:r w:rsidR="00D1122C" w:rsidRPr="006B3D3A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:</w:t>
      </w:r>
    </w:p>
    <w:p w14:paraId="5921CEC4" w14:textId="33F8FC89" w:rsidR="00286DBA" w:rsidRDefault="00286DBA">
      <w:pPr>
        <w:spacing w:after="0"/>
        <w:jc w:val="both"/>
        <w:rPr>
          <w:rFonts w:cstheme="minorHAnsi"/>
          <w:sz w:val="20"/>
          <w:szCs w:val="20"/>
          <w:rtl/>
          <w:lang w:bidi="ar-EG"/>
        </w:rPr>
      </w:pPr>
      <w:r w:rsidRPr="00EC2E1D">
        <w:rPr>
          <w:rFonts w:cstheme="minorHAnsi"/>
          <w:sz w:val="20"/>
          <w:szCs w:val="20"/>
          <w:lang w:bidi="ar-EG"/>
        </w:rPr>
        <w:t xml:space="preserve">Including </w:t>
      </w:r>
      <w:r w:rsidR="000B33DB">
        <w:rPr>
          <w:rFonts w:cstheme="minorHAnsi"/>
          <w:sz w:val="20"/>
          <w:szCs w:val="20"/>
          <w:lang w:bidi="ar-EG"/>
        </w:rPr>
        <w:t>particular</w:t>
      </w:r>
      <w:r w:rsidR="000B33DB" w:rsidRPr="00EC2E1D">
        <w:rPr>
          <w:rFonts w:cstheme="minorHAnsi"/>
          <w:sz w:val="20"/>
          <w:szCs w:val="20"/>
          <w:lang w:bidi="ar-EG"/>
        </w:rPr>
        <w:t xml:space="preserve"> </w:t>
      </w:r>
      <w:r w:rsidRPr="00EC2E1D">
        <w:rPr>
          <w:rFonts w:cstheme="minorHAnsi"/>
          <w:sz w:val="20"/>
          <w:szCs w:val="20"/>
          <w:lang w:bidi="ar-EG"/>
        </w:rPr>
        <w:t>factors (if any) affecting the results</w:t>
      </w:r>
      <w:r w:rsidR="000B33DB">
        <w:rPr>
          <w:rFonts w:cstheme="minorHAnsi"/>
          <w:sz w:val="20"/>
          <w:szCs w:val="20"/>
          <w:lang w:bidi="ar-EG"/>
        </w:rPr>
        <w:t>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286DBA" w:rsidRPr="00EC2E1D" w14:paraId="651F1541" w14:textId="77777777" w:rsidTr="00DD23A3">
        <w:tc>
          <w:tcPr>
            <w:tcW w:w="9628" w:type="dxa"/>
          </w:tcPr>
          <w:p w14:paraId="01062DFE" w14:textId="77777777" w:rsidR="00286DBA" w:rsidRPr="00EC2E1D" w:rsidRDefault="00286DBA" w:rsidP="00DD23A3">
            <w:pPr>
              <w:autoSpaceDE w:val="0"/>
              <w:autoSpaceDN w:val="0"/>
              <w:adjustRightInd w:val="0"/>
              <w:spacing w:after="170"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7041FE18" w14:textId="16CD221F" w:rsidR="007D6598" w:rsidRPr="00AE0C66" w:rsidRDefault="007D6598" w:rsidP="007D6598">
      <w:pPr>
        <w:pStyle w:val="Heading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6" w:name="_Ref115698109"/>
      <w:bookmarkStart w:id="7" w:name="_Toc135833656"/>
      <w:bookmarkStart w:id="8" w:name="_Toc138158515"/>
      <w:bookmarkStart w:id="9" w:name="_Ref115698120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B. Course Learning Outcomes</w:t>
      </w:r>
      <w:bookmarkEnd w:id="6"/>
      <w:bookmarkEnd w:id="7"/>
      <w:r w:rsidR="00D1122C">
        <w:rPr>
          <w:rFonts w:asciiTheme="minorHAnsi" w:hAnsiTheme="minorHAnsi" w:cstheme="minorHAnsi"/>
          <w:b/>
          <w:bCs/>
          <w:color w:val="4C3D8E"/>
          <w:sz w:val="28"/>
          <w:szCs w:val="28"/>
        </w:rPr>
        <w:t>:</w:t>
      </w:r>
      <w:bookmarkEnd w:id="8"/>
    </w:p>
    <w:p w14:paraId="2EBDD9AD" w14:textId="1AB90C9B" w:rsidR="007D6598" w:rsidRPr="006B3D3A" w:rsidRDefault="007D6598" w:rsidP="006B3D3A">
      <w:pPr>
        <w:spacing w:after="0"/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bookmarkStart w:id="10" w:name="_Ref115698113"/>
      <w:bookmarkStart w:id="11" w:name="_Toc135833657"/>
      <w:r w:rsidRPr="006B3D3A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1. Course Learning Outcomes Assessment Results</w:t>
      </w:r>
      <w:bookmarkEnd w:id="10"/>
      <w:bookmarkEnd w:id="11"/>
      <w:r w:rsidR="00D1122C" w:rsidRPr="006B3D3A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: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03"/>
        <w:gridCol w:w="2127"/>
        <w:gridCol w:w="1134"/>
        <w:gridCol w:w="1614"/>
        <w:gridCol w:w="1260"/>
        <w:gridCol w:w="960"/>
        <w:gridCol w:w="1934"/>
      </w:tblGrid>
      <w:tr w:rsidR="007D6598" w:rsidRPr="00EC2E1D" w14:paraId="43E0C54A" w14:textId="77777777" w:rsidTr="00DD23A3">
        <w:trPr>
          <w:trHeight w:val="507"/>
          <w:tblHeader/>
          <w:tblCellSpacing w:w="7" w:type="dxa"/>
          <w:jc w:val="center"/>
        </w:trPr>
        <w:tc>
          <w:tcPr>
            <w:tcW w:w="2709" w:type="dxa"/>
            <w:gridSpan w:val="2"/>
            <w:vMerge w:val="restart"/>
            <w:shd w:val="clear" w:color="auto" w:fill="4C3D8E"/>
            <w:vAlign w:val="center"/>
          </w:tcPr>
          <w:p w14:paraId="44549E89" w14:textId="77777777" w:rsidR="007D6598" w:rsidRPr="00EC2E1D" w:rsidRDefault="007D6598" w:rsidP="00DD23A3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Learning Outcomes</w:t>
            </w:r>
          </w:p>
          <w:p w14:paraId="7D52BBB1" w14:textId="77777777" w:rsidR="007D6598" w:rsidRPr="00EC2E1D" w:rsidRDefault="007D6598" w:rsidP="00DD23A3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(CLOs)</w:t>
            </w:r>
          </w:p>
        </w:tc>
        <w:tc>
          <w:tcPr>
            <w:tcW w:w="1120" w:type="dxa"/>
            <w:vMerge w:val="restart"/>
            <w:shd w:val="clear" w:color="auto" w:fill="4C3D8E"/>
            <w:vAlign w:val="center"/>
          </w:tcPr>
          <w:p w14:paraId="69F771E8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lated PLOs Code</w:t>
            </w:r>
          </w:p>
        </w:tc>
        <w:tc>
          <w:tcPr>
            <w:tcW w:w="1600" w:type="dxa"/>
            <w:vMerge w:val="restart"/>
            <w:shd w:val="clear" w:color="auto" w:fill="4C3D8E"/>
            <w:vAlign w:val="center"/>
          </w:tcPr>
          <w:p w14:paraId="54D9ADD1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Methods</w:t>
            </w:r>
          </w:p>
        </w:tc>
        <w:tc>
          <w:tcPr>
            <w:tcW w:w="2206" w:type="dxa"/>
            <w:gridSpan w:val="2"/>
            <w:shd w:val="clear" w:color="auto" w:fill="4C3D8E"/>
            <w:vAlign w:val="center"/>
          </w:tcPr>
          <w:p w14:paraId="3DEE114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Results</w:t>
            </w:r>
          </w:p>
        </w:tc>
        <w:tc>
          <w:tcPr>
            <w:tcW w:w="1913" w:type="dxa"/>
            <w:vMerge w:val="restart"/>
            <w:shd w:val="clear" w:color="auto" w:fill="4C3D8E"/>
            <w:vAlign w:val="center"/>
          </w:tcPr>
          <w:p w14:paraId="7119AF46" w14:textId="77777777" w:rsidR="007D6598" w:rsidRPr="00EC2E1D" w:rsidRDefault="007D6598" w:rsidP="00DD23A3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mment on</w:t>
            </w:r>
          </w:p>
          <w:p w14:paraId="01661282" w14:textId="77777777" w:rsidR="007D6598" w:rsidRPr="00EC2E1D" w:rsidRDefault="007D6598" w:rsidP="00DD23A3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Results</w:t>
            </w:r>
          </w:p>
        </w:tc>
      </w:tr>
      <w:tr w:rsidR="007D6598" w:rsidRPr="00EC2E1D" w14:paraId="79C65816" w14:textId="77777777" w:rsidTr="00DD23A3">
        <w:trPr>
          <w:trHeight w:val="266"/>
          <w:tblHeader/>
          <w:tblCellSpacing w:w="7" w:type="dxa"/>
          <w:jc w:val="center"/>
        </w:trPr>
        <w:tc>
          <w:tcPr>
            <w:tcW w:w="2709" w:type="dxa"/>
            <w:gridSpan w:val="2"/>
            <w:vMerge/>
            <w:shd w:val="clear" w:color="auto" w:fill="DBDBDB" w:themeFill="accent3" w:themeFillTint="66"/>
          </w:tcPr>
          <w:p w14:paraId="20FD8D5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20" w:type="dxa"/>
            <w:vMerge/>
            <w:shd w:val="clear" w:color="auto" w:fill="DBDBDB" w:themeFill="accent3" w:themeFillTint="66"/>
          </w:tcPr>
          <w:p w14:paraId="3A23FF4C" w14:textId="77777777" w:rsidR="007D6598" w:rsidRPr="00EC2E1D" w:rsidRDefault="007D6598" w:rsidP="00DD23A3">
            <w:pPr>
              <w:spacing w:after="0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1600" w:type="dxa"/>
            <w:vMerge/>
            <w:shd w:val="clear" w:color="auto" w:fill="DBDBDB" w:themeFill="accent3" w:themeFillTint="66"/>
          </w:tcPr>
          <w:p w14:paraId="1205E566" w14:textId="77777777" w:rsidR="007D6598" w:rsidRPr="00EC2E1D" w:rsidRDefault="007D6598" w:rsidP="00DD23A3">
            <w:pPr>
              <w:spacing w:after="0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1246" w:type="dxa"/>
            <w:shd w:val="clear" w:color="auto" w:fill="9498CB"/>
            <w:vAlign w:val="center"/>
          </w:tcPr>
          <w:p w14:paraId="073E24EB" w14:textId="77777777" w:rsidR="007D6598" w:rsidRPr="00EC2E1D" w:rsidRDefault="007D6598" w:rsidP="00DD23A3">
            <w:pPr>
              <w:spacing w:after="0"/>
              <w:jc w:val="center"/>
              <w:rPr>
                <w:rFonts w:cstheme="minorHAnsi"/>
                <w:color w:val="FFFFFF" w:themeColor="background1"/>
                <w:sz w:val="20"/>
                <w:szCs w:val="20"/>
                <w:rtl/>
              </w:rPr>
            </w:pPr>
            <w:r w:rsidRPr="00EC2E1D">
              <w:rPr>
                <w:rFonts w:cstheme="minorHAnsi"/>
                <w:color w:val="FFFFFF" w:themeColor="background1"/>
                <w:sz w:val="20"/>
                <w:szCs w:val="20"/>
              </w:rPr>
              <w:t>Targeted Level</w:t>
            </w:r>
          </w:p>
        </w:tc>
        <w:tc>
          <w:tcPr>
            <w:tcW w:w="946" w:type="dxa"/>
            <w:shd w:val="clear" w:color="auto" w:fill="9498CB"/>
            <w:vAlign w:val="center"/>
          </w:tcPr>
          <w:p w14:paraId="761AFAF3" w14:textId="77777777" w:rsidR="007D6598" w:rsidRPr="00EC2E1D" w:rsidRDefault="007D6598" w:rsidP="00DD23A3">
            <w:pPr>
              <w:spacing w:after="0"/>
              <w:jc w:val="center"/>
              <w:rPr>
                <w:rFonts w:cstheme="minorHAnsi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EC2E1D">
              <w:rPr>
                <w:rFonts w:cstheme="minorHAnsi"/>
                <w:color w:val="FFFFFF" w:themeColor="background1"/>
                <w:sz w:val="20"/>
                <w:szCs w:val="20"/>
                <w:lang w:bidi="ar-EG"/>
              </w:rPr>
              <w:t>Actual Level</w:t>
            </w:r>
          </w:p>
        </w:tc>
        <w:tc>
          <w:tcPr>
            <w:tcW w:w="1913" w:type="dxa"/>
            <w:vMerge/>
            <w:shd w:val="clear" w:color="auto" w:fill="DBDBDB" w:themeFill="accent3" w:themeFillTint="66"/>
            <w:vAlign w:val="center"/>
          </w:tcPr>
          <w:p w14:paraId="041A233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29D808EA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14:paraId="492E3309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9008" w:type="dxa"/>
            <w:gridSpan w:val="6"/>
            <w:shd w:val="clear" w:color="auto" w:fill="52B5C2"/>
          </w:tcPr>
          <w:p w14:paraId="0C68C19B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:</w:t>
            </w:r>
          </w:p>
        </w:tc>
      </w:tr>
      <w:tr w:rsidR="007D6598" w:rsidRPr="00EC2E1D" w14:paraId="446A544B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5FDAB5EC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1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6482126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6D09A474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25F6F393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0DEB0494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0C1B61C2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1182079A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4DB302A9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3E30A7AC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2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6B9D56EF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0E1D0CC8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0B80152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4BB8FB85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1296028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1FEC778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73FD7B2C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6779EE33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..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4BB40E71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559ADED0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3162C2A1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34D17800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62F565D9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7B512B7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5FB1B5C7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14:paraId="5E6B4C6E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9008" w:type="dxa"/>
            <w:gridSpan w:val="6"/>
            <w:shd w:val="clear" w:color="auto" w:fill="52B5C2"/>
          </w:tcPr>
          <w:p w14:paraId="55600521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:</w:t>
            </w:r>
          </w:p>
        </w:tc>
      </w:tr>
      <w:tr w:rsidR="007D6598" w:rsidRPr="00EC2E1D" w14:paraId="5BA1F02B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3F97779F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1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30D4F0EB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742B3F42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3A26C9A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7D12DD1D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57B98C62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044B6658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53128A8E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6E879648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2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629D413D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45DCAF61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3E40FD7F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5E49C222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4EA979C1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56B0AE10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6D391C0B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095A5543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..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69859F7D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4644686F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496744FD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19CE6F82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1F98A0A6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3D57D2A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462108E0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14:paraId="42F5C7DC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9008" w:type="dxa"/>
            <w:gridSpan w:val="6"/>
            <w:shd w:val="clear" w:color="auto" w:fill="52B5C2"/>
          </w:tcPr>
          <w:p w14:paraId="6A01121E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, and responsibility</w:t>
            </w:r>
          </w:p>
        </w:tc>
      </w:tr>
      <w:tr w:rsidR="007D6598" w:rsidRPr="00EC2E1D" w14:paraId="003F4233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7C5E5C80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1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4B0FA69E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3277C8A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38596C8F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59A68523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644E6BBA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2F879A82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298B269F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15DB5142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2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19C90355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4F91981F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1F85AAC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65F60F60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2BB8C9B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6B1F4446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05858BEE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5A555888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..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17325125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005FB5F6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72D456B6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570F74B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06FE38D3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61D6B909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610BB37A" w14:textId="77777777" w:rsidR="00746D49" w:rsidRPr="00AE0C66" w:rsidRDefault="00746D49" w:rsidP="007D6598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8"/>
          <w:szCs w:val="8"/>
          <w:rtl/>
        </w:rPr>
      </w:pPr>
    </w:p>
    <w:p w14:paraId="72AFE524" w14:textId="74151639" w:rsidR="007D6598" w:rsidRPr="006B3D3A" w:rsidRDefault="007D6598" w:rsidP="006B3D3A">
      <w:pPr>
        <w:spacing w:after="0"/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12" w:name="_Ref115698116"/>
      <w:bookmarkStart w:id="13" w:name="_Toc135833658"/>
      <w:r w:rsidRPr="006B3D3A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2. Recommendations</w:t>
      </w:r>
      <w:bookmarkEnd w:id="12"/>
      <w:bookmarkEnd w:id="13"/>
      <w:r w:rsidR="00D1122C" w:rsidRPr="006B3D3A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7D6598" w:rsidRPr="002D6795" w14:paraId="550DCCC1" w14:textId="77777777" w:rsidTr="00DD23A3">
        <w:tc>
          <w:tcPr>
            <w:tcW w:w="9628" w:type="dxa"/>
          </w:tcPr>
          <w:p w14:paraId="60F693CE" w14:textId="77777777" w:rsidR="007D6598" w:rsidRDefault="007D6598" w:rsidP="00DD23A3">
            <w:pPr>
              <w:jc w:val="lowKashida"/>
              <w:rPr>
                <w:sz w:val="28"/>
                <w:szCs w:val="28"/>
                <w:lang w:bidi="ar-YE"/>
              </w:rPr>
            </w:pPr>
          </w:p>
          <w:p w14:paraId="6E913E3E" w14:textId="77777777" w:rsidR="007D6598" w:rsidRPr="002D6795" w:rsidRDefault="007D6598" w:rsidP="00DD23A3">
            <w:pPr>
              <w:jc w:val="lowKashida"/>
              <w:rPr>
                <w:sz w:val="28"/>
                <w:szCs w:val="28"/>
                <w:lang w:bidi="ar-YE"/>
              </w:rPr>
            </w:pPr>
          </w:p>
        </w:tc>
      </w:tr>
    </w:tbl>
    <w:p w14:paraId="0D74E840" w14:textId="77777777" w:rsidR="007D6598" w:rsidRPr="002D6795" w:rsidRDefault="007D6598" w:rsidP="007D6598">
      <w:pPr>
        <w:rPr>
          <w:rtl/>
          <w:lang w:bidi="ar-YE"/>
        </w:rPr>
      </w:pPr>
    </w:p>
    <w:p w14:paraId="49FEF40D" w14:textId="070B43A3" w:rsidR="007D6598" w:rsidRPr="00AE0C66" w:rsidRDefault="007D6598" w:rsidP="007D6598">
      <w:pPr>
        <w:pStyle w:val="Heading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14" w:name="_Toc135833659"/>
      <w:bookmarkStart w:id="15" w:name="_Toc138158516"/>
      <w:bookmarkEnd w:id="9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lastRenderedPageBreak/>
        <w:t>C. Topics not covered</w:t>
      </w:r>
      <w:r w:rsidR="00D1122C">
        <w:rPr>
          <w:rFonts w:asciiTheme="minorHAnsi" w:hAnsiTheme="minorHAnsi" w:cstheme="minorHAnsi"/>
          <w:b/>
          <w:bCs/>
          <w:color w:val="4C3D8E"/>
          <w:sz w:val="28"/>
          <w:szCs w:val="28"/>
        </w:rPr>
        <w:t>:</w:t>
      </w:r>
      <w:bookmarkEnd w:id="14"/>
      <w:bookmarkEnd w:id="15"/>
    </w:p>
    <w:tbl>
      <w:tblPr>
        <w:tblStyle w:val="NCAAA"/>
        <w:tblW w:w="0" w:type="auto"/>
        <w:tblLayout w:type="fixed"/>
        <w:tblLook w:val="01E0" w:firstRow="1" w:lastRow="1" w:firstColumn="1" w:lastColumn="1" w:noHBand="0" w:noVBand="0"/>
      </w:tblPr>
      <w:tblGrid>
        <w:gridCol w:w="2272"/>
        <w:gridCol w:w="2927"/>
        <w:gridCol w:w="2313"/>
        <w:gridCol w:w="2116"/>
      </w:tblGrid>
      <w:tr w:rsidR="007D6598" w:rsidRPr="00AE0C66" w14:paraId="33442B8E" w14:textId="77777777" w:rsidTr="301862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9"/>
        </w:trPr>
        <w:tc>
          <w:tcPr>
            <w:tcW w:w="2272" w:type="dxa"/>
            <w:vAlign w:val="center"/>
          </w:tcPr>
          <w:p w14:paraId="54E57AFA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2927" w:type="dxa"/>
            <w:vAlign w:val="center"/>
          </w:tcPr>
          <w:p w14:paraId="02ABA403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ason for Not Covering/discrepancies</w:t>
            </w:r>
          </w:p>
        </w:tc>
        <w:tc>
          <w:tcPr>
            <w:tcW w:w="2313" w:type="dxa"/>
            <w:vAlign w:val="center"/>
          </w:tcPr>
          <w:p w14:paraId="0DBFBCBE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Extent of their Impact on Learning Outcomes</w:t>
            </w:r>
          </w:p>
        </w:tc>
        <w:tc>
          <w:tcPr>
            <w:tcW w:w="2116" w:type="dxa"/>
            <w:vAlign w:val="center"/>
          </w:tcPr>
          <w:p w14:paraId="0FB87A9A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ompensating Action</w:t>
            </w:r>
          </w:p>
        </w:tc>
      </w:tr>
      <w:tr w:rsidR="007D6598" w:rsidRPr="00AE0C66" w14:paraId="7A260D58" w14:textId="77777777" w:rsidTr="30186263">
        <w:trPr>
          <w:trHeight w:val="276"/>
        </w:trPr>
        <w:tc>
          <w:tcPr>
            <w:tcW w:w="2272" w:type="dxa"/>
          </w:tcPr>
          <w:p w14:paraId="5947B69C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2F355836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2C85EBC8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28B31B2B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7D6598" w:rsidRPr="00AE0C66" w14:paraId="65A9AFD2" w14:textId="77777777" w:rsidTr="3018626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2272" w:type="dxa"/>
          </w:tcPr>
          <w:p w14:paraId="20DAE92C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09300EBC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13B1FC4B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2E28935A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7D6598" w:rsidRPr="00AE0C66" w14:paraId="7DB534F4" w14:textId="77777777" w:rsidTr="30186263">
        <w:trPr>
          <w:trHeight w:val="276"/>
        </w:trPr>
        <w:tc>
          <w:tcPr>
            <w:tcW w:w="2272" w:type="dxa"/>
          </w:tcPr>
          <w:p w14:paraId="39CAFA1C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3AE9D073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36EEA22C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7BD03604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7D6598" w:rsidRPr="00AE0C66" w14:paraId="2ABB9A7A" w14:textId="77777777" w:rsidTr="3018626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2272" w:type="dxa"/>
          </w:tcPr>
          <w:p w14:paraId="2BBD7E6F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1FA843AA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15389459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369FC7AA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</w:tbl>
    <w:p w14:paraId="7C3306CE" w14:textId="77777777" w:rsidR="00055580" w:rsidRDefault="00055580" w:rsidP="30186263">
      <w:pPr>
        <w:autoSpaceDE w:val="0"/>
        <w:autoSpaceDN w:val="0"/>
        <w:adjustRightInd w:val="0"/>
        <w:spacing w:line="257" w:lineRule="auto"/>
        <w:textAlignment w:val="center"/>
        <w:rPr>
          <w:rFonts w:ascii="Times New Roman" w:eastAsia="Times New Roman" w:hAnsi="Times New Roman" w:cs="Times New Roman"/>
          <w:sz w:val="24"/>
          <w:szCs w:val="24"/>
          <w:highlight w:val="yellow"/>
          <w:rtl/>
        </w:rPr>
      </w:pPr>
    </w:p>
    <w:p w14:paraId="183AA974" w14:textId="77777777" w:rsidR="00B35AED" w:rsidRDefault="00B35AED" w:rsidP="00B35AED">
      <w:pPr>
        <w:pStyle w:val="Heading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16" w:name="_Toc202259240"/>
      <w:r w:rsidRPr="001740DE">
        <w:rPr>
          <w:rFonts w:asciiTheme="minorHAnsi" w:hAnsiTheme="minorHAnsi" w:cstheme="minorHAnsi"/>
          <w:b/>
          <w:bCs/>
          <w:color w:val="4C3D8E"/>
          <w:sz w:val="28"/>
          <w:szCs w:val="28"/>
        </w:rPr>
        <w:t>D. Improvement Actions from Last Offering</w:t>
      </w:r>
      <w:bookmarkEnd w:id="16"/>
    </w:p>
    <w:tbl>
      <w:tblPr>
        <w:tblStyle w:val="NCAAA"/>
        <w:tblW w:w="5000" w:type="pct"/>
        <w:tblLook w:val="01E0" w:firstRow="1" w:lastRow="1" w:firstColumn="1" w:lastColumn="1" w:noHBand="0" w:noVBand="0"/>
      </w:tblPr>
      <w:tblGrid>
        <w:gridCol w:w="3263"/>
        <w:gridCol w:w="1978"/>
        <w:gridCol w:w="4387"/>
      </w:tblGrid>
      <w:tr w:rsidR="00B35AED" w:rsidRPr="00AE0C66" w14:paraId="45E49323" w14:textId="77777777" w:rsidTr="000856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9"/>
        </w:trPr>
        <w:tc>
          <w:tcPr>
            <w:tcW w:w="1695" w:type="pct"/>
            <w:vAlign w:val="center"/>
          </w:tcPr>
          <w:p w14:paraId="1D838170" w14:textId="77777777" w:rsidR="00B35AED" w:rsidRPr="00AE0C66" w:rsidRDefault="00B35AED" w:rsidP="00085644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1740DE">
              <w:rPr>
                <w:rFonts w:cstheme="minorHAnsi"/>
                <w:b/>
                <w:bCs/>
                <w:sz w:val="24"/>
                <w:szCs w:val="24"/>
              </w:rPr>
              <w:t>Action</w:t>
            </w:r>
          </w:p>
        </w:tc>
        <w:tc>
          <w:tcPr>
            <w:tcW w:w="1027" w:type="pct"/>
            <w:vAlign w:val="center"/>
          </w:tcPr>
          <w:p w14:paraId="5909654D" w14:textId="77777777" w:rsidR="00B35AED" w:rsidRPr="00AE0C66" w:rsidRDefault="00B35AED" w:rsidP="00085644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1740DE">
              <w:rPr>
                <w:rFonts w:cstheme="minorHAnsi"/>
                <w:b/>
                <w:bCs/>
                <w:sz w:val="24"/>
                <w:szCs w:val="24"/>
              </w:rPr>
              <w:t>Percentage of Achievement</w:t>
            </w:r>
          </w:p>
        </w:tc>
        <w:tc>
          <w:tcPr>
            <w:tcW w:w="2279" w:type="pct"/>
            <w:vAlign w:val="center"/>
          </w:tcPr>
          <w:p w14:paraId="58801CFA" w14:textId="77777777" w:rsidR="00B35AED" w:rsidRPr="00AE0C66" w:rsidRDefault="00B35AED" w:rsidP="00085644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1740DE">
              <w:rPr>
                <w:rFonts w:cstheme="minorHAnsi"/>
                <w:b/>
                <w:bCs/>
                <w:sz w:val="24"/>
                <w:szCs w:val="24"/>
              </w:rPr>
              <w:t>Comments</w:t>
            </w:r>
          </w:p>
        </w:tc>
      </w:tr>
      <w:tr w:rsidR="00B35AED" w:rsidRPr="00AE0C66" w14:paraId="24255651" w14:textId="77777777" w:rsidTr="00085644">
        <w:trPr>
          <w:trHeight w:val="276"/>
        </w:trPr>
        <w:tc>
          <w:tcPr>
            <w:tcW w:w="1695" w:type="pct"/>
          </w:tcPr>
          <w:p w14:paraId="6CED8A44" w14:textId="77777777" w:rsidR="00B35AED" w:rsidRPr="00AE0C66" w:rsidRDefault="00B35AED" w:rsidP="0008564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027" w:type="pct"/>
          </w:tcPr>
          <w:p w14:paraId="6FDE49C3" w14:textId="77777777" w:rsidR="00B35AED" w:rsidRPr="00AE0C66" w:rsidRDefault="00B35AED" w:rsidP="0008564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279" w:type="pct"/>
          </w:tcPr>
          <w:p w14:paraId="3DC0AFCE" w14:textId="77777777" w:rsidR="00B35AED" w:rsidRPr="00AE0C66" w:rsidRDefault="00B35AED" w:rsidP="0008564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B35AED" w:rsidRPr="00AE0C66" w14:paraId="55912855" w14:textId="77777777" w:rsidTr="0008564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1695" w:type="pct"/>
          </w:tcPr>
          <w:p w14:paraId="476D2B28" w14:textId="77777777" w:rsidR="00B35AED" w:rsidRPr="00AE0C66" w:rsidRDefault="00B35AED" w:rsidP="0008564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027" w:type="pct"/>
          </w:tcPr>
          <w:p w14:paraId="421D6D2E" w14:textId="77777777" w:rsidR="00B35AED" w:rsidRPr="00AE0C66" w:rsidRDefault="00B35AED" w:rsidP="0008564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279" w:type="pct"/>
          </w:tcPr>
          <w:p w14:paraId="7DF25AC5" w14:textId="77777777" w:rsidR="00B35AED" w:rsidRPr="00AE0C66" w:rsidRDefault="00B35AED" w:rsidP="0008564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B35AED" w:rsidRPr="00AE0C66" w14:paraId="6A521BCB" w14:textId="77777777" w:rsidTr="00085644">
        <w:trPr>
          <w:trHeight w:val="276"/>
        </w:trPr>
        <w:tc>
          <w:tcPr>
            <w:tcW w:w="1695" w:type="pct"/>
          </w:tcPr>
          <w:p w14:paraId="3CC52CF4" w14:textId="77777777" w:rsidR="00B35AED" w:rsidRPr="00AE0C66" w:rsidRDefault="00B35AED" w:rsidP="0008564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027" w:type="pct"/>
          </w:tcPr>
          <w:p w14:paraId="735A71F1" w14:textId="77777777" w:rsidR="00B35AED" w:rsidRPr="00AE0C66" w:rsidRDefault="00B35AED" w:rsidP="0008564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279" w:type="pct"/>
          </w:tcPr>
          <w:p w14:paraId="6FD21A91" w14:textId="77777777" w:rsidR="00B35AED" w:rsidRPr="00AE0C66" w:rsidRDefault="00B35AED" w:rsidP="0008564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B35AED" w:rsidRPr="00AE0C66" w14:paraId="3E2BB934" w14:textId="77777777" w:rsidTr="0008564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1695" w:type="pct"/>
          </w:tcPr>
          <w:p w14:paraId="6B0122F8" w14:textId="77777777" w:rsidR="00B35AED" w:rsidRPr="00AE0C66" w:rsidRDefault="00B35AED" w:rsidP="0008564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027" w:type="pct"/>
          </w:tcPr>
          <w:p w14:paraId="25A77756" w14:textId="77777777" w:rsidR="00B35AED" w:rsidRPr="00AE0C66" w:rsidRDefault="00B35AED" w:rsidP="0008564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279" w:type="pct"/>
          </w:tcPr>
          <w:p w14:paraId="2499DFCE" w14:textId="77777777" w:rsidR="00B35AED" w:rsidRPr="00AE0C66" w:rsidRDefault="00B35AED" w:rsidP="0008564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</w:tbl>
    <w:p w14:paraId="2E6CD1CA" w14:textId="77777777" w:rsidR="00B35AED" w:rsidRDefault="00B35AED" w:rsidP="00B35AED">
      <w:pPr>
        <w:pStyle w:val="Heading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17" w:name="_Toc202259241"/>
      <w:r w:rsidRPr="000C2157">
        <w:rPr>
          <w:rFonts w:asciiTheme="minorHAnsi" w:hAnsiTheme="minorHAnsi" w:cstheme="minorHAnsi"/>
          <w:b/>
          <w:bCs/>
          <w:color w:val="4C3D8E"/>
          <w:sz w:val="28"/>
          <w:szCs w:val="28"/>
        </w:rPr>
        <w:t>E. Overall Student Evaluation and Comments:</w:t>
      </w:r>
      <w:bookmarkEnd w:id="1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B35AED" w:rsidRPr="002D6795" w14:paraId="23EF5EC3" w14:textId="77777777" w:rsidTr="00085644">
        <w:tc>
          <w:tcPr>
            <w:tcW w:w="9628" w:type="dxa"/>
          </w:tcPr>
          <w:p w14:paraId="1FB8FA51" w14:textId="77777777" w:rsidR="00B35AED" w:rsidRDefault="00B35AED" w:rsidP="00085644">
            <w:pPr>
              <w:jc w:val="lowKashida"/>
              <w:rPr>
                <w:sz w:val="28"/>
                <w:szCs w:val="28"/>
                <w:lang w:bidi="ar-YE"/>
              </w:rPr>
            </w:pPr>
          </w:p>
          <w:p w14:paraId="1667B74A" w14:textId="77777777" w:rsidR="00B35AED" w:rsidRPr="002D6795" w:rsidRDefault="00B35AED" w:rsidP="00085644">
            <w:pPr>
              <w:jc w:val="lowKashida"/>
              <w:rPr>
                <w:sz w:val="28"/>
                <w:szCs w:val="28"/>
                <w:lang w:bidi="ar-YE"/>
              </w:rPr>
            </w:pPr>
          </w:p>
        </w:tc>
      </w:tr>
    </w:tbl>
    <w:p w14:paraId="5DF196FF" w14:textId="51ADF7B5" w:rsidR="00B35AED" w:rsidRDefault="00B35AED" w:rsidP="30186263">
      <w:pPr>
        <w:autoSpaceDE w:val="0"/>
        <w:autoSpaceDN w:val="0"/>
        <w:adjustRightInd w:val="0"/>
        <w:spacing w:line="257" w:lineRule="auto"/>
        <w:textAlignment w:val="center"/>
        <w:rPr>
          <w:rFonts w:ascii="Times New Roman" w:eastAsia="Times New Roman" w:hAnsi="Times New Roman" w:cs="Times New Roman"/>
          <w:sz w:val="24"/>
          <w:szCs w:val="24"/>
          <w:highlight w:val="yellow"/>
          <w:rtl/>
        </w:rPr>
      </w:pPr>
    </w:p>
    <w:p w14:paraId="07414805" w14:textId="663CC50D" w:rsidR="007D6598" w:rsidRPr="00B35AED" w:rsidRDefault="00B35AED" w:rsidP="30186263">
      <w:pPr>
        <w:pStyle w:val="Heading1"/>
        <w:rPr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18" w:name="_Ref115698246"/>
      <w:bookmarkStart w:id="19" w:name="_Toc135833660"/>
      <w:bookmarkStart w:id="20" w:name="_Toc138158517"/>
      <w:r>
        <w:rPr>
          <w:rFonts w:asciiTheme="minorHAnsi" w:hAnsiTheme="minorHAnsi" w:cstheme="minorHAnsi"/>
          <w:b/>
          <w:bCs/>
          <w:color w:val="4C3D8E"/>
          <w:sz w:val="28"/>
          <w:szCs w:val="28"/>
          <w:lang w:val="en-GB"/>
        </w:rPr>
        <w:t>F</w:t>
      </w:r>
      <w:r w:rsidR="007D6598" w:rsidRPr="00B35AED">
        <w:rPr>
          <w:rFonts w:asciiTheme="minorHAnsi" w:hAnsiTheme="minorHAnsi" w:cstheme="minorHAnsi"/>
          <w:b/>
          <w:bCs/>
          <w:color w:val="4C3D8E"/>
          <w:sz w:val="28"/>
          <w:szCs w:val="28"/>
        </w:rPr>
        <w:t>. Course Improvement Plan</w:t>
      </w:r>
      <w:bookmarkEnd w:id="18"/>
      <w:r w:rsidR="00D1122C" w:rsidRPr="00B35AED">
        <w:rPr>
          <w:rFonts w:asciiTheme="minorHAnsi" w:hAnsiTheme="minorHAnsi" w:cstheme="minorHAnsi"/>
          <w:b/>
          <w:bCs/>
          <w:color w:val="4C3D8E"/>
          <w:sz w:val="28"/>
          <w:szCs w:val="28"/>
        </w:rPr>
        <w:t>:</w:t>
      </w:r>
      <w:r w:rsidR="007D6598" w:rsidRPr="00B35AED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 (if any)</w:t>
      </w:r>
      <w:bookmarkEnd w:id="19"/>
      <w:bookmarkEnd w:id="20"/>
      <w:r w:rsidR="007D6598" w:rsidRPr="00B35AED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 </w:t>
      </w:r>
      <w:r w:rsidR="5208AB5F" w:rsidRPr="00B35AED">
        <w:rPr>
          <w:rFonts w:asciiTheme="minorHAnsi" w:hAnsiTheme="minorHAnsi" w:cstheme="minorHAnsi"/>
          <w:b/>
          <w:bCs/>
          <w:color w:val="4C3D8E"/>
          <w:sz w:val="28"/>
          <w:szCs w:val="28"/>
        </w:rPr>
        <w:t>These may include students suggestions noted above</w:t>
      </w:r>
    </w:p>
    <w:tbl>
      <w:tblPr>
        <w:tblStyle w:val="NCAAA"/>
        <w:tblW w:w="0" w:type="auto"/>
        <w:tblLayout w:type="fixed"/>
        <w:tblLook w:val="01E0" w:firstRow="1" w:lastRow="1" w:firstColumn="1" w:lastColumn="1" w:noHBand="0" w:noVBand="0"/>
      </w:tblPr>
      <w:tblGrid>
        <w:gridCol w:w="3761"/>
        <w:gridCol w:w="2270"/>
        <w:gridCol w:w="3597"/>
      </w:tblGrid>
      <w:tr w:rsidR="007D6598" w:rsidRPr="00AE0C66" w14:paraId="2FA7ECD7" w14:textId="77777777" w:rsidTr="00DD23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2"/>
        </w:trPr>
        <w:tc>
          <w:tcPr>
            <w:tcW w:w="3761" w:type="dxa"/>
            <w:vMerge w:val="restart"/>
            <w:vAlign w:val="center"/>
          </w:tcPr>
          <w:p w14:paraId="6E74A195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bookmarkStart w:id="21" w:name="_Hlk1046756"/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commendations</w:t>
            </w:r>
          </w:p>
        </w:tc>
        <w:tc>
          <w:tcPr>
            <w:tcW w:w="2270" w:type="dxa"/>
            <w:vMerge w:val="restart"/>
            <w:vAlign w:val="center"/>
          </w:tcPr>
          <w:p w14:paraId="0B67D30F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ctions</w:t>
            </w:r>
          </w:p>
        </w:tc>
        <w:tc>
          <w:tcPr>
            <w:tcW w:w="3597" w:type="dxa"/>
            <w:vMerge w:val="restart"/>
            <w:vAlign w:val="center"/>
          </w:tcPr>
          <w:p w14:paraId="291898BA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Needed Support</w:t>
            </w:r>
          </w:p>
        </w:tc>
      </w:tr>
      <w:tr w:rsidR="007D6598" w:rsidRPr="00AE0C66" w14:paraId="3FDE52E9" w14:textId="77777777" w:rsidTr="00DD23A3">
        <w:trPr>
          <w:trHeight w:val="317"/>
        </w:trPr>
        <w:tc>
          <w:tcPr>
            <w:tcW w:w="3761" w:type="dxa"/>
            <w:vMerge/>
          </w:tcPr>
          <w:p w14:paraId="5835C2B4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270" w:type="dxa"/>
            <w:vMerge/>
          </w:tcPr>
          <w:p w14:paraId="217B61FD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  <w:vMerge/>
          </w:tcPr>
          <w:p w14:paraId="156ADE49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7D6598" w:rsidRPr="00AE0C66" w14:paraId="70B86DCA" w14:textId="77777777" w:rsidTr="00DD23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5"/>
        </w:trPr>
        <w:tc>
          <w:tcPr>
            <w:tcW w:w="3761" w:type="dxa"/>
          </w:tcPr>
          <w:p w14:paraId="4F1F9DEB" w14:textId="77777777" w:rsidR="007D6598" w:rsidRPr="00AE0C66" w:rsidRDefault="007D6598" w:rsidP="007D6598">
            <w:pPr>
              <w:pStyle w:val="ListParagraph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14:paraId="0AFA2215" w14:textId="77777777" w:rsidR="007D6598" w:rsidRPr="00AE0C66" w:rsidRDefault="007D6598" w:rsidP="00DD23A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14:paraId="38FA2DB6" w14:textId="77777777" w:rsidR="007D6598" w:rsidRPr="00AE0C66" w:rsidRDefault="007D6598" w:rsidP="00DD23A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7D6598" w:rsidRPr="00AE0C66" w14:paraId="03659181" w14:textId="77777777" w:rsidTr="00DD23A3">
        <w:trPr>
          <w:trHeight w:val="345"/>
        </w:trPr>
        <w:tc>
          <w:tcPr>
            <w:tcW w:w="3761" w:type="dxa"/>
          </w:tcPr>
          <w:p w14:paraId="6E58D3F1" w14:textId="77777777" w:rsidR="007D6598" w:rsidRPr="00AE0C66" w:rsidRDefault="007D6598" w:rsidP="007D6598">
            <w:pPr>
              <w:pStyle w:val="ListParagraph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14:paraId="60C7C49A" w14:textId="77777777" w:rsidR="007D6598" w:rsidRPr="00AE0C66" w:rsidRDefault="007D6598" w:rsidP="00DD23A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14:paraId="6ACE321E" w14:textId="77777777" w:rsidR="007D6598" w:rsidRPr="00AE0C66" w:rsidRDefault="007D6598" w:rsidP="00DD23A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7D6598" w:rsidRPr="00AE0C66" w14:paraId="45B3D1B1" w14:textId="77777777" w:rsidTr="00DD23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68"/>
        </w:trPr>
        <w:tc>
          <w:tcPr>
            <w:tcW w:w="3761" w:type="dxa"/>
          </w:tcPr>
          <w:p w14:paraId="6A8BA4DA" w14:textId="77777777" w:rsidR="007D6598" w:rsidRPr="00AE0C66" w:rsidRDefault="007D6598" w:rsidP="007D6598">
            <w:pPr>
              <w:pStyle w:val="ListParagraph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14:paraId="0A4038BC" w14:textId="77777777" w:rsidR="007D6598" w:rsidRPr="00AE0C66" w:rsidRDefault="007D6598" w:rsidP="00DD23A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14:paraId="5CCD293C" w14:textId="77777777" w:rsidR="007D6598" w:rsidRPr="00AE0C66" w:rsidRDefault="007D6598" w:rsidP="00DD23A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bookmarkEnd w:id="21"/>
    <w:p w14:paraId="1E80468C" w14:textId="6ED2BEFD" w:rsidR="007D6598" w:rsidRPr="00EC2E1D" w:rsidRDefault="007D6598" w:rsidP="007D6598">
      <w:pPr>
        <w:spacing w:after="0"/>
        <w:jc w:val="both"/>
        <w:rPr>
          <w:rStyle w:val="a"/>
          <w:rFonts w:asciiTheme="minorHAnsi" w:hAnsiTheme="minorHAnsi" w:cstheme="minorHAnsi"/>
          <w:color w:val="auto"/>
          <w:sz w:val="20"/>
          <w:szCs w:val="20"/>
        </w:rPr>
      </w:pPr>
      <w:r w:rsidRPr="00EC2E1D">
        <w:rPr>
          <w:rFonts w:cstheme="minorHAnsi"/>
          <w:sz w:val="20"/>
          <w:szCs w:val="20"/>
          <w:lang w:bidi="ar-EG"/>
        </w:rPr>
        <w:t>Improvement plan</w:t>
      </w:r>
      <w:r w:rsidR="000B33DB">
        <w:rPr>
          <w:rFonts w:cstheme="minorHAnsi"/>
          <w:sz w:val="20"/>
          <w:szCs w:val="20"/>
          <w:lang w:bidi="ar-EG"/>
        </w:rPr>
        <w:t>s</w:t>
      </w:r>
      <w:r w:rsidRPr="00EC2E1D">
        <w:rPr>
          <w:rFonts w:cstheme="minorHAnsi"/>
          <w:sz w:val="20"/>
          <w:szCs w:val="20"/>
          <w:lang w:bidi="ar-EG"/>
        </w:rPr>
        <w:t xml:space="preserve"> should be discussed at the department council and included in the annual program report</w:t>
      </w:r>
      <w:r w:rsidR="000B33DB">
        <w:rPr>
          <w:rFonts w:cstheme="minorHAnsi"/>
          <w:sz w:val="20"/>
          <w:szCs w:val="20"/>
          <w:lang w:bidi="ar-EG"/>
        </w:rPr>
        <w:t>.</w:t>
      </w:r>
    </w:p>
    <w:p w14:paraId="4F1CBCAE" w14:textId="0A6B1B32" w:rsidR="009410D1" w:rsidRPr="002C3151" w:rsidRDefault="009410D1" w:rsidP="007D6598">
      <w:pPr>
        <w:pStyle w:val="Heading1"/>
        <w:rPr>
          <w:rStyle w:val="a"/>
          <w:rFonts w:asciiTheme="minorHAnsi" w:hAnsiTheme="minorHAnsi" w:cstheme="minorHAnsi"/>
          <w:color w:val="auto"/>
          <w:sz w:val="22"/>
          <w:szCs w:val="22"/>
        </w:rPr>
      </w:pPr>
    </w:p>
    <w:sectPr w:rsidR="009410D1" w:rsidRPr="002C3151" w:rsidSect="001A480A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9A1228" w14:textId="77777777" w:rsidR="005F7E25" w:rsidRDefault="005F7E25" w:rsidP="00EE490F">
      <w:pPr>
        <w:spacing w:after="0" w:line="240" w:lineRule="auto"/>
      </w:pPr>
      <w:r>
        <w:separator/>
      </w:r>
    </w:p>
  </w:endnote>
  <w:endnote w:type="continuationSeparator" w:id="0">
    <w:p w14:paraId="7E29407E" w14:textId="77777777" w:rsidR="005F7E25" w:rsidRDefault="005F7E25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09A72926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1C101F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0FE96C" w14:textId="77777777" w:rsidR="005F7E25" w:rsidRDefault="005F7E25" w:rsidP="00EE490F">
      <w:pPr>
        <w:spacing w:after="0" w:line="240" w:lineRule="auto"/>
      </w:pPr>
      <w:r>
        <w:separator/>
      </w:r>
    </w:p>
  </w:footnote>
  <w:footnote w:type="continuationSeparator" w:id="0">
    <w:p w14:paraId="37B522CA" w14:textId="77777777" w:rsidR="005F7E25" w:rsidRDefault="005F7E25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7089" w14:textId="7F8BCC3F" w:rsidR="000263E2" w:rsidRDefault="00284171">
    <w:pPr>
      <w:pStyle w:val="Header"/>
    </w:pPr>
    <w:r>
      <w:rPr>
        <w:noProof/>
      </w:rPr>
      <w:drawing>
        <wp:anchor distT="0" distB="0" distL="114300" distR="114300" simplePos="0" relativeHeight="251657215" behindDoc="1" locked="0" layoutInCell="1" allowOverlap="1" wp14:anchorId="312793D5" wp14:editId="66341A49">
          <wp:simplePos x="0" y="0"/>
          <wp:positionH relativeFrom="page">
            <wp:align>right</wp:align>
          </wp:positionH>
          <wp:positionV relativeFrom="paragraph">
            <wp:posOffset>-438150</wp:posOffset>
          </wp:positionV>
          <wp:extent cx="7548245" cy="10672445"/>
          <wp:effectExtent l="0" t="0" r="0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316798" w14:textId="5AA63DE6" w:rsidR="002C3151" w:rsidRDefault="003171B6">
    <w:pPr>
      <w:pStyle w:val="Header"/>
    </w:pPr>
    <w:r>
      <w:rPr>
        <w:noProof/>
      </w:rPr>
      <w:drawing>
        <wp:anchor distT="0" distB="0" distL="114300" distR="114300" simplePos="0" relativeHeight="251661311" behindDoc="0" locked="0" layoutInCell="1" allowOverlap="1" wp14:anchorId="7A87BC1F" wp14:editId="0CF498A3">
          <wp:simplePos x="0" y="0"/>
          <wp:positionH relativeFrom="column">
            <wp:posOffset>-725376</wp:posOffset>
          </wp:positionH>
          <wp:positionV relativeFrom="paragraph">
            <wp:posOffset>-430772</wp:posOffset>
          </wp:positionV>
          <wp:extent cx="7559308" cy="10692764"/>
          <wp:effectExtent l="0" t="0" r="3810" b="0"/>
          <wp:wrapNone/>
          <wp:docPr id="1865022823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65022823" name="صورة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308" cy="1069276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ECF7F20"/>
    <w:multiLevelType w:val="hybridMultilevel"/>
    <w:tmpl w:val="B8AAFF6A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E20300"/>
    <w:multiLevelType w:val="hybridMultilevel"/>
    <w:tmpl w:val="B8AAFF6A"/>
    <w:lvl w:ilvl="0" w:tplc="1570E1F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3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9267144">
    <w:abstractNumId w:val="27"/>
  </w:num>
  <w:num w:numId="2" w16cid:durableId="966472009">
    <w:abstractNumId w:val="24"/>
  </w:num>
  <w:num w:numId="3" w16cid:durableId="422072496">
    <w:abstractNumId w:val="28"/>
  </w:num>
  <w:num w:numId="4" w16cid:durableId="2047679737">
    <w:abstractNumId w:val="31"/>
  </w:num>
  <w:num w:numId="5" w16cid:durableId="933245530">
    <w:abstractNumId w:val="17"/>
  </w:num>
  <w:num w:numId="6" w16cid:durableId="1105538112">
    <w:abstractNumId w:val="30"/>
  </w:num>
  <w:num w:numId="7" w16cid:durableId="1191188868">
    <w:abstractNumId w:val="16"/>
  </w:num>
  <w:num w:numId="8" w16cid:durableId="172765823">
    <w:abstractNumId w:val="4"/>
  </w:num>
  <w:num w:numId="9" w16cid:durableId="1518495910">
    <w:abstractNumId w:val="11"/>
  </w:num>
  <w:num w:numId="10" w16cid:durableId="802237614">
    <w:abstractNumId w:val="1"/>
  </w:num>
  <w:num w:numId="11" w16cid:durableId="1468011331">
    <w:abstractNumId w:val="9"/>
  </w:num>
  <w:num w:numId="12" w16cid:durableId="97995331">
    <w:abstractNumId w:val="2"/>
  </w:num>
  <w:num w:numId="13" w16cid:durableId="1203324529">
    <w:abstractNumId w:val="5"/>
  </w:num>
  <w:num w:numId="14" w16cid:durableId="27534776">
    <w:abstractNumId w:val="8"/>
  </w:num>
  <w:num w:numId="15" w16cid:durableId="122847034">
    <w:abstractNumId w:val="23"/>
  </w:num>
  <w:num w:numId="16" w16cid:durableId="84690674">
    <w:abstractNumId w:val="7"/>
  </w:num>
  <w:num w:numId="17" w16cid:durableId="1117334607">
    <w:abstractNumId w:val="15"/>
  </w:num>
  <w:num w:numId="18" w16cid:durableId="875120016">
    <w:abstractNumId w:val="19"/>
  </w:num>
  <w:num w:numId="19" w16cid:durableId="1851211108">
    <w:abstractNumId w:val="26"/>
  </w:num>
  <w:num w:numId="20" w16cid:durableId="673385856">
    <w:abstractNumId w:val="14"/>
  </w:num>
  <w:num w:numId="21" w16cid:durableId="812983344">
    <w:abstractNumId w:val="21"/>
  </w:num>
  <w:num w:numId="22" w16cid:durableId="1376470950">
    <w:abstractNumId w:val="22"/>
  </w:num>
  <w:num w:numId="23" w16cid:durableId="524952034">
    <w:abstractNumId w:val="29"/>
  </w:num>
  <w:num w:numId="24" w16cid:durableId="468745377">
    <w:abstractNumId w:val="6"/>
  </w:num>
  <w:num w:numId="25" w16cid:durableId="369116599">
    <w:abstractNumId w:val="18"/>
  </w:num>
  <w:num w:numId="26" w16cid:durableId="801461474">
    <w:abstractNumId w:val="25"/>
  </w:num>
  <w:num w:numId="27" w16cid:durableId="177350520">
    <w:abstractNumId w:val="12"/>
  </w:num>
  <w:num w:numId="28" w16cid:durableId="1744644977">
    <w:abstractNumId w:val="0"/>
  </w:num>
  <w:num w:numId="29" w16cid:durableId="313029454">
    <w:abstractNumId w:val="3"/>
  </w:num>
  <w:num w:numId="30" w16cid:durableId="792283684">
    <w:abstractNumId w:val="10"/>
  </w:num>
  <w:num w:numId="31" w16cid:durableId="1563322134">
    <w:abstractNumId w:val="20"/>
  </w:num>
  <w:num w:numId="32" w16cid:durableId="62488839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MxMDa2NDGxtDRR0lEKTi0uzszPAykwqgUAXSt7xiwAAAA="/>
  </w:docVars>
  <w:rsids>
    <w:rsidRoot w:val="00F236C3"/>
    <w:rsid w:val="0000034A"/>
    <w:rsid w:val="0000170C"/>
    <w:rsid w:val="000018E5"/>
    <w:rsid w:val="00001D76"/>
    <w:rsid w:val="00003FAC"/>
    <w:rsid w:val="00010A33"/>
    <w:rsid w:val="00011B3C"/>
    <w:rsid w:val="000263E2"/>
    <w:rsid w:val="00042349"/>
    <w:rsid w:val="000455C2"/>
    <w:rsid w:val="00055580"/>
    <w:rsid w:val="00060A9E"/>
    <w:rsid w:val="00085DEA"/>
    <w:rsid w:val="000973BC"/>
    <w:rsid w:val="000A15B4"/>
    <w:rsid w:val="000B33DB"/>
    <w:rsid w:val="000C0FCB"/>
    <w:rsid w:val="000C1F14"/>
    <w:rsid w:val="000D06FC"/>
    <w:rsid w:val="000E21D5"/>
    <w:rsid w:val="000E2809"/>
    <w:rsid w:val="000F105E"/>
    <w:rsid w:val="000F23D8"/>
    <w:rsid w:val="00120180"/>
    <w:rsid w:val="00123EA4"/>
    <w:rsid w:val="00126020"/>
    <w:rsid w:val="00131734"/>
    <w:rsid w:val="00137FF3"/>
    <w:rsid w:val="00143E31"/>
    <w:rsid w:val="001446ED"/>
    <w:rsid w:val="0016233A"/>
    <w:rsid w:val="00170319"/>
    <w:rsid w:val="00177413"/>
    <w:rsid w:val="001855D7"/>
    <w:rsid w:val="001A30FC"/>
    <w:rsid w:val="001A480A"/>
    <w:rsid w:val="001C101F"/>
    <w:rsid w:val="001C193F"/>
    <w:rsid w:val="001D13E9"/>
    <w:rsid w:val="001D1F8E"/>
    <w:rsid w:val="001D2CD2"/>
    <w:rsid w:val="001D5443"/>
    <w:rsid w:val="001F1144"/>
    <w:rsid w:val="001F2297"/>
    <w:rsid w:val="001F2F13"/>
    <w:rsid w:val="001F34EE"/>
    <w:rsid w:val="00205FF2"/>
    <w:rsid w:val="002176F6"/>
    <w:rsid w:val="002323BD"/>
    <w:rsid w:val="0024111A"/>
    <w:rsid w:val="002430CC"/>
    <w:rsid w:val="00251E09"/>
    <w:rsid w:val="00254CE8"/>
    <w:rsid w:val="00256F95"/>
    <w:rsid w:val="00266508"/>
    <w:rsid w:val="002728E9"/>
    <w:rsid w:val="002761CB"/>
    <w:rsid w:val="00284171"/>
    <w:rsid w:val="00286DBA"/>
    <w:rsid w:val="002913E8"/>
    <w:rsid w:val="00293830"/>
    <w:rsid w:val="002A0738"/>
    <w:rsid w:val="002A22D7"/>
    <w:rsid w:val="002A638C"/>
    <w:rsid w:val="002B0297"/>
    <w:rsid w:val="002C0FD2"/>
    <w:rsid w:val="002C3151"/>
    <w:rsid w:val="002D35DE"/>
    <w:rsid w:val="002D4589"/>
    <w:rsid w:val="002E343C"/>
    <w:rsid w:val="002E63AD"/>
    <w:rsid w:val="002F0BC0"/>
    <w:rsid w:val="002F4948"/>
    <w:rsid w:val="00315D3B"/>
    <w:rsid w:val="003171B6"/>
    <w:rsid w:val="00322BCA"/>
    <w:rsid w:val="003401C7"/>
    <w:rsid w:val="003410FA"/>
    <w:rsid w:val="00351E79"/>
    <w:rsid w:val="00352E47"/>
    <w:rsid w:val="00360FEC"/>
    <w:rsid w:val="00371CBD"/>
    <w:rsid w:val="00386A8A"/>
    <w:rsid w:val="00393194"/>
    <w:rsid w:val="00394F02"/>
    <w:rsid w:val="003A4ABD"/>
    <w:rsid w:val="003A762E"/>
    <w:rsid w:val="003B0D84"/>
    <w:rsid w:val="003B44D3"/>
    <w:rsid w:val="003C1003"/>
    <w:rsid w:val="003C2A5E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408AF"/>
    <w:rsid w:val="00443CFF"/>
    <w:rsid w:val="00446A31"/>
    <w:rsid w:val="004564ED"/>
    <w:rsid w:val="00461566"/>
    <w:rsid w:val="00464F77"/>
    <w:rsid w:val="0047059E"/>
    <w:rsid w:val="0049155B"/>
    <w:rsid w:val="004951B4"/>
    <w:rsid w:val="004C0681"/>
    <w:rsid w:val="004C5EBA"/>
    <w:rsid w:val="004D05F8"/>
    <w:rsid w:val="004E172A"/>
    <w:rsid w:val="004F50F1"/>
    <w:rsid w:val="00500773"/>
    <w:rsid w:val="005031B0"/>
    <w:rsid w:val="005104BB"/>
    <w:rsid w:val="00512A54"/>
    <w:rsid w:val="00512AB4"/>
    <w:rsid w:val="005217A2"/>
    <w:rsid w:val="005419F6"/>
    <w:rsid w:val="005508C6"/>
    <w:rsid w:val="00553B10"/>
    <w:rsid w:val="00561601"/>
    <w:rsid w:val="005719C3"/>
    <w:rsid w:val="005766B3"/>
    <w:rsid w:val="005879E6"/>
    <w:rsid w:val="005A146D"/>
    <w:rsid w:val="005A52E1"/>
    <w:rsid w:val="005A7B3E"/>
    <w:rsid w:val="005B1E8D"/>
    <w:rsid w:val="005B360D"/>
    <w:rsid w:val="005B4B63"/>
    <w:rsid w:val="005C1B72"/>
    <w:rsid w:val="005E749B"/>
    <w:rsid w:val="005F2EDF"/>
    <w:rsid w:val="005F57A5"/>
    <w:rsid w:val="005F7E25"/>
    <w:rsid w:val="0060691A"/>
    <w:rsid w:val="00623D84"/>
    <w:rsid w:val="00630073"/>
    <w:rsid w:val="00633DFF"/>
    <w:rsid w:val="00640927"/>
    <w:rsid w:val="00652739"/>
    <w:rsid w:val="00653925"/>
    <w:rsid w:val="0066519A"/>
    <w:rsid w:val="0066723B"/>
    <w:rsid w:val="0069056D"/>
    <w:rsid w:val="0069286E"/>
    <w:rsid w:val="00696A1F"/>
    <w:rsid w:val="006B08C3"/>
    <w:rsid w:val="006B12D6"/>
    <w:rsid w:val="006B3CD5"/>
    <w:rsid w:val="006B3D3A"/>
    <w:rsid w:val="006E7F6C"/>
    <w:rsid w:val="006F2422"/>
    <w:rsid w:val="006F2AFB"/>
    <w:rsid w:val="007065FD"/>
    <w:rsid w:val="00711EE8"/>
    <w:rsid w:val="0072528F"/>
    <w:rsid w:val="0072558B"/>
    <w:rsid w:val="00746D49"/>
    <w:rsid w:val="00772B4C"/>
    <w:rsid w:val="007D6598"/>
    <w:rsid w:val="007E1F1C"/>
    <w:rsid w:val="007E2F40"/>
    <w:rsid w:val="00807650"/>
    <w:rsid w:val="008306EB"/>
    <w:rsid w:val="00877341"/>
    <w:rsid w:val="008A1157"/>
    <w:rsid w:val="008B1E48"/>
    <w:rsid w:val="008B2211"/>
    <w:rsid w:val="008C536B"/>
    <w:rsid w:val="008C68BC"/>
    <w:rsid w:val="00900C7B"/>
    <w:rsid w:val="009023F3"/>
    <w:rsid w:val="00905031"/>
    <w:rsid w:val="0090602B"/>
    <w:rsid w:val="009203B9"/>
    <w:rsid w:val="00922296"/>
    <w:rsid w:val="00924028"/>
    <w:rsid w:val="009406AC"/>
    <w:rsid w:val="009410D1"/>
    <w:rsid w:val="0096672E"/>
    <w:rsid w:val="00970132"/>
    <w:rsid w:val="0097256E"/>
    <w:rsid w:val="00995924"/>
    <w:rsid w:val="009A3B8E"/>
    <w:rsid w:val="009C23D4"/>
    <w:rsid w:val="009C2CB4"/>
    <w:rsid w:val="009C4489"/>
    <w:rsid w:val="009C4B55"/>
    <w:rsid w:val="009D0B5B"/>
    <w:rsid w:val="009D4997"/>
    <w:rsid w:val="009E3CC0"/>
    <w:rsid w:val="009E47E5"/>
    <w:rsid w:val="009F2ED5"/>
    <w:rsid w:val="00A04CF1"/>
    <w:rsid w:val="00A179DE"/>
    <w:rsid w:val="00A372A9"/>
    <w:rsid w:val="00A44627"/>
    <w:rsid w:val="00A502C1"/>
    <w:rsid w:val="00A5558A"/>
    <w:rsid w:val="00A63AD0"/>
    <w:rsid w:val="00A644EC"/>
    <w:rsid w:val="00A7204A"/>
    <w:rsid w:val="00A73FEF"/>
    <w:rsid w:val="00A8142C"/>
    <w:rsid w:val="00A979FA"/>
    <w:rsid w:val="00AD423B"/>
    <w:rsid w:val="00AE0516"/>
    <w:rsid w:val="00AE16DB"/>
    <w:rsid w:val="00AE6AD7"/>
    <w:rsid w:val="00B01484"/>
    <w:rsid w:val="00B174B5"/>
    <w:rsid w:val="00B20916"/>
    <w:rsid w:val="00B22AAC"/>
    <w:rsid w:val="00B35AED"/>
    <w:rsid w:val="00B37E6C"/>
    <w:rsid w:val="00B727DA"/>
    <w:rsid w:val="00B80620"/>
    <w:rsid w:val="00B80926"/>
    <w:rsid w:val="00B813B8"/>
    <w:rsid w:val="00B81E6F"/>
    <w:rsid w:val="00B93E29"/>
    <w:rsid w:val="00B952DB"/>
    <w:rsid w:val="00B97B1E"/>
    <w:rsid w:val="00BB15BF"/>
    <w:rsid w:val="00BD5FA2"/>
    <w:rsid w:val="00BF29A8"/>
    <w:rsid w:val="00BF4D7C"/>
    <w:rsid w:val="00C1739D"/>
    <w:rsid w:val="00C17B89"/>
    <w:rsid w:val="00C33239"/>
    <w:rsid w:val="00C55180"/>
    <w:rsid w:val="00C617D1"/>
    <w:rsid w:val="00C74F44"/>
    <w:rsid w:val="00C76AAE"/>
    <w:rsid w:val="00C77FDD"/>
    <w:rsid w:val="00C80B76"/>
    <w:rsid w:val="00C81CB5"/>
    <w:rsid w:val="00C83AE6"/>
    <w:rsid w:val="00C84EB5"/>
    <w:rsid w:val="00C958D9"/>
    <w:rsid w:val="00CB11A3"/>
    <w:rsid w:val="00CD13C5"/>
    <w:rsid w:val="00CD17C2"/>
    <w:rsid w:val="00CE0B84"/>
    <w:rsid w:val="00D1122C"/>
    <w:rsid w:val="00D14A6E"/>
    <w:rsid w:val="00D15B72"/>
    <w:rsid w:val="00D3555B"/>
    <w:rsid w:val="00D4307F"/>
    <w:rsid w:val="00D608CA"/>
    <w:rsid w:val="00D76E52"/>
    <w:rsid w:val="00D83461"/>
    <w:rsid w:val="00D93C4F"/>
    <w:rsid w:val="00E0297E"/>
    <w:rsid w:val="00E02D40"/>
    <w:rsid w:val="00E10B7C"/>
    <w:rsid w:val="00E50529"/>
    <w:rsid w:val="00E91116"/>
    <w:rsid w:val="00E96C61"/>
    <w:rsid w:val="00EA502F"/>
    <w:rsid w:val="00EC40CF"/>
    <w:rsid w:val="00ED6B12"/>
    <w:rsid w:val="00EE490F"/>
    <w:rsid w:val="00EF720B"/>
    <w:rsid w:val="00F02C99"/>
    <w:rsid w:val="00F039E0"/>
    <w:rsid w:val="00F11C83"/>
    <w:rsid w:val="00F236C3"/>
    <w:rsid w:val="00F35B02"/>
    <w:rsid w:val="00F43D45"/>
    <w:rsid w:val="00F50654"/>
    <w:rsid w:val="00F51FEF"/>
    <w:rsid w:val="00F54C3D"/>
    <w:rsid w:val="00F773F7"/>
    <w:rsid w:val="00F9176E"/>
    <w:rsid w:val="00F91847"/>
    <w:rsid w:val="00F93772"/>
    <w:rsid w:val="00F9729F"/>
    <w:rsid w:val="00F97D4D"/>
    <w:rsid w:val="00FA2252"/>
    <w:rsid w:val="00FA3354"/>
    <w:rsid w:val="00FA3722"/>
    <w:rsid w:val="00FA3E2F"/>
    <w:rsid w:val="00FC2D18"/>
    <w:rsid w:val="00FD15CC"/>
    <w:rsid w:val="30186263"/>
    <w:rsid w:val="375A120B"/>
    <w:rsid w:val="5208A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2A63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638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F97D4D"/>
    <w:rPr>
      <w:color w:val="808080"/>
    </w:rPr>
  </w:style>
  <w:style w:type="paragraph" w:customStyle="1" w:styleId="Style1">
    <w:name w:val="Style1"/>
    <w:basedOn w:val="Normal"/>
    <w:link w:val="Style1Char"/>
    <w:qFormat/>
    <w:rsid w:val="00F97D4D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F97D4D"/>
    <w:rPr>
      <w:rFonts w:ascii="DIN NEXT™ ARABIC MEDIUM" w:hAnsi="DIN NEXT™ ARABIC MEDIUM"/>
      <w:b/>
      <w:color w:val="52B5C2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2A63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638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NCAAA">
    <w:name w:val="NCAAA"/>
    <w:basedOn w:val="TableNormal"/>
    <w:uiPriority w:val="99"/>
    <w:rsid w:val="00F43D45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1A480A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A480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608CA"/>
    <w:pPr>
      <w:tabs>
        <w:tab w:val="right" w:leader="dot" w:pos="9628"/>
      </w:tabs>
      <w:spacing w:after="100"/>
      <w:ind w:left="220"/>
    </w:pPr>
    <w:rPr>
      <w:rFonts w:cstheme="minorHAnsi"/>
      <w:b/>
      <w:bCs/>
      <w:noProof/>
      <w:color w:val="FF0000"/>
      <w:sz w:val="28"/>
      <w:szCs w:val="28"/>
      <w:lang w:bidi="ar-YE"/>
    </w:rPr>
  </w:style>
  <w:style w:type="character" w:styleId="Hyperlink">
    <w:name w:val="Hyperlink"/>
    <w:basedOn w:val="DefaultParagraphFont"/>
    <w:uiPriority w:val="99"/>
    <w:unhideWhenUsed/>
    <w:rsid w:val="001A480A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608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08C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08C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08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08C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08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8C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238059B4BE74EF49EA7300A3F93F4E6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6F658B3A-A90E-48D1-9526-CB905D93B97F}"/>
      </w:docPartPr>
      <w:docPartBody>
        <w:p w:rsidR="00D74FC4" w:rsidRDefault="004564ED" w:rsidP="004564ED">
          <w:pPr>
            <w:pStyle w:val="1238059B4BE74EF49EA7300A3F93F4E6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  <w:docPart>
      <w:docPartPr>
        <w:name w:val="6BCE623E043C4E7CB552B1EDEA976AA7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F75CA79A-272F-435F-9654-114DB0E472A0}"/>
      </w:docPartPr>
      <w:docPartBody>
        <w:p w:rsidR="00D74FC4" w:rsidRDefault="004564ED" w:rsidP="004564ED">
          <w:pPr>
            <w:pStyle w:val="6BCE623E043C4E7CB552B1EDEA976AA7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Code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  <w:docPart>
      <w:docPartPr>
        <w:name w:val="0A8015E7C61243BE94A9DCD45D1C7F2C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4DAA6B48-D40A-471D-9320-9D23DE6B1B55}"/>
      </w:docPartPr>
      <w:docPartBody>
        <w:p w:rsidR="00D74FC4" w:rsidRDefault="004564ED" w:rsidP="004564ED">
          <w:pPr>
            <w:pStyle w:val="0A8015E7C61243BE94A9DCD45D1C7F2C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Department Name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  <w:docPart>
      <w:docPartPr>
        <w:name w:val="1678A7857E314D1397CD04AEC27B173A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7E2BDDBE-8350-4063-9436-5FD91225D205}"/>
      </w:docPartPr>
      <w:docPartBody>
        <w:p w:rsidR="00D74FC4" w:rsidRDefault="004564ED" w:rsidP="004564ED">
          <w:pPr>
            <w:pStyle w:val="1678A7857E314D1397CD04AEC27B173A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2B76C838784D48E281956CAC7A8F6AFA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0C9567DE-3819-4A09-8541-56721A4045A3}"/>
      </w:docPartPr>
      <w:docPartBody>
        <w:p w:rsidR="00D74FC4" w:rsidRDefault="004564ED" w:rsidP="004564ED">
          <w:pPr>
            <w:pStyle w:val="2B76C838784D48E281956CAC7A8F6AFA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  <w:docPart>
      <w:docPartPr>
        <w:name w:val="5E48F1B0334B4FB389E1FE8598F79EB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1A22DA52-5F9F-4C76-8546-8CF4351DD7CB}"/>
      </w:docPartPr>
      <w:docPartBody>
        <w:p w:rsidR="00D74FC4" w:rsidRDefault="004564ED" w:rsidP="004564ED">
          <w:pPr>
            <w:pStyle w:val="5E48F1B0334B4FB389E1FE8598F79EB1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9F175229214498BBF6C2BEDC0744BF4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9AF69BF3-8ACC-4213-808D-A3400DD5EE4B}"/>
      </w:docPartPr>
      <w:docPartBody>
        <w:p w:rsidR="00D74FC4" w:rsidRDefault="004564ED" w:rsidP="004564ED">
          <w:pPr>
            <w:pStyle w:val="C9F175229214498BBF6C2BEDC0744BF4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Enter </w:t>
          </w:r>
          <w:r w:rsidRPr="00F97D4D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Academic Year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D2441216A5F24C0ABB0F603FFDD382B3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2AC42F59-1BEA-43E7-B96A-2C1FF1AD3E7D}"/>
      </w:docPartPr>
      <w:docPartBody>
        <w:p w:rsidR="00D74FC4" w:rsidRDefault="004564ED" w:rsidP="004564ED">
          <w:pPr>
            <w:pStyle w:val="D2441216A5F24C0ABB0F603FFDD382B3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Enter </w:t>
          </w:r>
          <w:r w:rsidRPr="00F97D4D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Course Instructor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Name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39FA106283A6486D9EA7EE9360A450DA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9AC0E264-3B1D-4E04-A92B-E69F5E66B71D}"/>
      </w:docPartPr>
      <w:docPartBody>
        <w:p w:rsidR="00D74FC4" w:rsidRDefault="004564ED" w:rsidP="004564ED">
          <w:pPr>
            <w:pStyle w:val="39FA106283A6486D9EA7EE9360A450DA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</w:t>
          </w:r>
          <w:r>
            <w:t xml:space="preserve"> </w:t>
          </w:r>
          <w:r w:rsidRPr="00F9729F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Number of Students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Starting the Course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B54BFBA4BC714F149A958CF15AF7A12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932C61D9-E1F7-4D94-B98A-2C3970FC9FE9}"/>
      </w:docPartPr>
      <w:docPartBody>
        <w:p w:rsidR="00D74FC4" w:rsidRDefault="004564ED" w:rsidP="004564ED">
          <w:pPr>
            <w:pStyle w:val="B54BFBA4BC714F149A958CF15AF7A121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Enter </w:t>
          </w:r>
          <w:r w:rsidRPr="00F9729F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Number of Students Completed the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Course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E4A6FF115C454AB3910887C766FF0F12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52109FCC-8B68-4851-A734-C01D8A338F3D}"/>
      </w:docPartPr>
      <w:docPartBody>
        <w:p w:rsidR="00D74FC4" w:rsidRDefault="004564ED" w:rsidP="004564ED">
          <w:pPr>
            <w:pStyle w:val="E4A6FF115C454AB3910887C766FF0F12"/>
          </w:pPr>
          <w:r w:rsidRPr="00F9729F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Pick Report Date</w:t>
          </w:r>
          <w:r w:rsidRPr="007A2B00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41960"/>
    <w:rsid w:val="00077D93"/>
    <w:rsid w:val="0015774E"/>
    <w:rsid w:val="00177413"/>
    <w:rsid w:val="001D0F76"/>
    <w:rsid w:val="00332EC8"/>
    <w:rsid w:val="003805B9"/>
    <w:rsid w:val="00386A8A"/>
    <w:rsid w:val="003C6D89"/>
    <w:rsid w:val="00452A9E"/>
    <w:rsid w:val="004564ED"/>
    <w:rsid w:val="00492538"/>
    <w:rsid w:val="004B2A13"/>
    <w:rsid w:val="00693163"/>
    <w:rsid w:val="00732CA9"/>
    <w:rsid w:val="007620E6"/>
    <w:rsid w:val="00890FBC"/>
    <w:rsid w:val="008A1F3A"/>
    <w:rsid w:val="008C7654"/>
    <w:rsid w:val="008E527D"/>
    <w:rsid w:val="00910375"/>
    <w:rsid w:val="00927DD3"/>
    <w:rsid w:val="009C74E3"/>
    <w:rsid w:val="00A41960"/>
    <w:rsid w:val="00BE6345"/>
    <w:rsid w:val="00D74FC4"/>
    <w:rsid w:val="00DA1763"/>
    <w:rsid w:val="00F01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564ED"/>
    <w:rPr>
      <w:color w:val="808080"/>
    </w:rPr>
  </w:style>
  <w:style w:type="paragraph" w:customStyle="1" w:styleId="1238059B4BE74EF49EA7300A3F93F4E6">
    <w:name w:val="1238059B4BE74EF49EA7300A3F93F4E6"/>
    <w:rsid w:val="004564ED"/>
    <w:rPr>
      <w:kern w:val="2"/>
      <w14:ligatures w14:val="standardContextual"/>
    </w:rPr>
  </w:style>
  <w:style w:type="paragraph" w:customStyle="1" w:styleId="6BCE623E043C4E7CB552B1EDEA976AA7">
    <w:name w:val="6BCE623E043C4E7CB552B1EDEA976AA7"/>
    <w:rsid w:val="004564ED"/>
    <w:rPr>
      <w:kern w:val="2"/>
      <w14:ligatures w14:val="standardContextual"/>
    </w:rPr>
  </w:style>
  <w:style w:type="paragraph" w:customStyle="1" w:styleId="0A8015E7C61243BE94A9DCD45D1C7F2C">
    <w:name w:val="0A8015E7C61243BE94A9DCD45D1C7F2C"/>
    <w:rsid w:val="004564ED"/>
    <w:rPr>
      <w:kern w:val="2"/>
      <w14:ligatures w14:val="standardContextual"/>
    </w:rPr>
  </w:style>
  <w:style w:type="paragraph" w:customStyle="1" w:styleId="1678A7857E314D1397CD04AEC27B173A">
    <w:name w:val="1678A7857E314D1397CD04AEC27B173A"/>
    <w:rsid w:val="004564ED"/>
    <w:rPr>
      <w:kern w:val="2"/>
      <w14:ligatures w14:val="standardContextual"/>
    </w:rPr>
  </w:style>
  <w:style w:type="paragraph" w:customStyle="1" w:styleId="2B76C838784D48E281956CAC7A8F6AFA">
    <w:name w:val="2B76C838784D48E281956CAC7A8F6AFA"/>
    <w:rsid w:val="004564ED"/>
    <w:rPr>
      <w:kern w:val="2"/>
      <w14:ligatures w14:val="standardContextual"/>
    </w:rPr>
  </w:style>
  <w:style w:type="paragraph" w:customStyle="1" w:styleId="5E48F1B0334B4FB389E1FE8598F79EB1">
    <w:name w:val="5E48F1B0334B4FB389E1FE8598F79EB1"/>
    <w:rsid w:val="004564ED"/>
    <w:rPr>
      <w:kern w:val="2"/>
      <w14:ligatures w14:val="standardContextual"/>
    </w:rPr>
  </w:style>
  <w:style w:type="paragraph" w:customStyle="1" w:styleId="C9F175229214498BBF6C2BEDC0744BF4">
    <w:name w:val="C9F175229214498BBF6C2BEDC0744BF4"/>
    <w:rsid w:val="004564ED"/>
    <w:rPr>
      <w:kern w:val="2"/>
      <w14:ligatures w14:val="standardContextual"/>
    </w:rPr>
  </w:style>
  <w:style w:type="paragraph" w:customStyle="1" w:styleId="D2441216A5F24C0ABB0F603FFDD382B3">
    <w:name w:val="D2441216A5F24C0ABB0F603FFDD382B3"/>
    <w:rsid w:val="004564ED"/>
    <w:rPr>
      <w:kern w:val="2"/>
      <w14:ligatures w14:val="standardContextual"/>
    </w:rPr>
  </w:style>
  <w:style w:type="paragraph" w:customStyle="1" w:styleId="39FA106283A6486D9EA7EE9360A450DA">
    <w:name w:val="39FA106283A6486D9EA7EE9360A450DA"/>
    <w:rsid w:val="004564ED"/>
    <w:rPr>
      <w:kern w:val="2"/>
      <w14:ligatures w14:val="standardContextual"/>
    </w:rPr>
  </w:style>
  <w:style w:type="paragraph" w:customStyle="1" w:styleId="B54BFBA4BC714F149A958CF15AF7A121">
    <w:name w:val="B54BFBA4BC714F149A958CF15AF7A121"/>
    <w:rsid w:val="004564ED"/>
    <w:rPr>
      <w:kern w:val="2"/>
      <w14:ligatures w14:val="standardContextual"/>
    </w:rPr>
  </w:style>
  <w:style w:type="paragraph" w:customStyle="1" w:styleId="E4A6FF115C454AB3910887C766FF0F12">
    <w:name w:val="E4A6FF115C454AB3910887C766FF0F12"/>
    <w:rsid w:val="004564ED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8d8dc19f24ec2a3963534ce3ae9fa47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fddc90b79dea33837ad54dada358093d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12f07b07-3138-470c-a342-74bb8d04da79}" ma:internalName="MediaAssetsCategory" ma:showField="Title" ma:web="92ba195c-e0a9-4dcd-858f-5b7bd2a9f344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Props1.xml><?xml version="1.0" encoding="utf-8"?>
<ds:datastoreItem xmlns:ds="http://schemas.openxmlformats.org/officeDocument/2006/customXml" ds:itemID="{9AE987BE-1A4A-4EA7-9F80-A82767C9350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FB1952D-A6F6-4FED-A99E-1F15E89F6BB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77CC12D-F9C1-4C94-808D-93EFB3D86C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3F1A95C-5BC6-48C1-ACE0-C21B470DC0BF}">
  <ds:schemaRefs>
    <ds:schemaRef ds:uri="http://schemas.microsoft.com/office/2006/documentManagement/types"/>
    <ds:schemaRef ds:uri="f5d37f1a-14cb-45cf-8985-a5d7bc1fd1b4"/>
    <ds:schemaRef ds:uri="http://purl.org/dc/dcmitype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terms/"/>
    <ds:schemaRef ds:uri="http://schemas.openxmlformats.org/package/2006/metadata/core-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52</Words>
  <Characters>2033</Characters>
  <Application>Microsoft Office Word</Application>
  <DocSecurity>0</DocSecurity>
  <Lines>338</Lines>
  <Paragraphs>119</Paragraphs>
  <ScaleCrop>false</ScaleCrop>
  <Company/>
  <LinksUpToDate>false</LinksUpToDate>
  <CharactersWithSpaces>2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Mohamed Ahmed  Gazer</cp:lastModifiedBy>
  <cp:revision>22</cp:revision>
  <cp:lastPrinted>2025-07-01T17:22:00Z</cp:lastPrinted>
  <dcterms:created xsi:type="dcterms:W3CDTF">2023-01-11T09:14:00Z</dcterms:created>
  <dcterms:modified xsi:type="dcterms:W3CDTF">2025-07-01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215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GrammarlyDocumentId">
    <vt:lpwstr>516a79dc65fc13f34abe644f259b3254d7cf2708ce09fd12242b4a892a0c7031</vt:lpwstr>
  </property>
</Properties>
</file>